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1AE9CB29" w:rsidR="006270D1" w:rsidRPr="002244AF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2244AF">
        <w:rPr>
          <w:rFonts w:ascii="黑体" w:eastAsia="黑体" w:hAnsi="黑体" w:hint="eastAsia"/>
          <w:sz w:val="36"/>
          <w:szCs w:val="36"/>
        </w:rPr>
        <w:t>《</w:t>
      </w:r>
      <w:r w:rsidR="00762E65" w:rsidRPr="002244AF">
        <w:rPr>
          <w:rFonts w:ascii="黑体" w:eastAsia="黑体" w:hAnsi="黑体" w:hint="eastAsia"/>
          <w:sz w:val="36"/>
          <w:szCs w:val="36"/>
        </w:rPr>
        <w:t>数字电子技术基础实验</w:t>
      </w:r>
      <w:r w:rsidRPr="002244AF">
        <w:rPr>
          <w:rFonts w:ascii="黑体" w:eastAsia="黑体" w:hAnsi="黑体" w:hint="eastAsia"/>
          <w:sz w:val="36"/>
          <w:szCs w:val="36"/>
        </w:rPr>
        <w:t>》</w:t>
      </w:r>
      <w:r w:rsidRPr="002244AF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1A0F9070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762E65">
        <w:rPr>
          <w:rFonts w:ascii="楷体" w:eastAsia="楷体" w:hAnsi="楷体" w:hint="eastAsia"/>
          <w:sz w:val="32"/>
          <w:szCs w:val="32"/>
        </w:rPr>
        <w:t>组合逻辑电路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6224D1DB" w:rsidR="006270D1" w:rsidRPr="00FB507E" w:rsidRDefault="00762E65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6031B746" w:rsidR="006270D1" w:rsidRPr="00FB507E" w:rsidRDefault="00762E65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762E65">
              <w:rPr>
                <w:rFonts w:ascii="Times New Roman" w:eastAsia="楷体" w:hAnsi="Times New Roman" w:cs="Times New Roman" w:hint="eastAsia"/>
                <w:sz w:val="28"/>
                <w:szCs w:val="28"/>
              </w:rPr>
              <w:t>2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6E50DF27" w:rsidR="006270D1" w:rsidRPr="00FB507E" w:rsidRDefault="00762E65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050BB64" w:rsidR="006270D1" w:rsidRPr="00FB507E" w:rsidRDefault="00762E65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6431E190" w:rsidR="006270D1" w:rsidRPr="00FB507E" w:rsidRDefault="00762E65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36FFE9AF" w:rsidR="006270D1" w:rsidRPr="00762E65" w:rsidRDefault="00762E65" w:rsidP="009736CB">
            <w:pPr>
              <w:jc w:val="lef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2020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年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10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月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10</w:t>
            </w:r>
            <w:r w:rsidRPr="00762E65">
              <w:rPr>
                <w:rFonts w:ascii="Times New Roman" w:eastAsia="楷体" w:hAnsi="Times New Roman" w:cs="Times New Roman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27AB9F32" w14:textId="77777777" w:rsidR="006270D1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710E4DC2" w14:textId="391CB174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</w:rPr>
        <w:t>1、</w:t>
      </w:r>
      <w:r w:rsidR="002244AF">
        <w:rPr>
          <w:rFonts w:ascii="宋体" w:eastAsia="宋体" w:hAnsi="宋体" w:cs="宋体"/>
        </w:rPr>
        <w:t>掌握组合逻辑电路的功能测试。</w:t>
      </w:r>
    </w:p>
    <w:p w14:paraId="4CC9FB7E" w14:textId="7542D402" w:rsidR="006270D1" w:rsidRPr="00FB507E" w:rsidRDefault="002244AF" w:rsidP="00FB507E">
      <w:pPr>
        <w:pStyle w:val="a4"/>
        <w:numPr>
          <w:ilvl w:val="0"/>
          <w:numId w:val="3"/>
        </w:numPr>
        <w:ind w:firstLineChars="0"/>
        <w:jc w:val="left"/>
        <w:rPr>
          <w:rFonts w:ascii="楷体" w:eastAsia="楷体" w:hAnsi="楷体"/>
          <w:szCs w:val="21"/>
        </w:rPr>
      </w:pPr>
      <w:r>
        <w:rPr>
          <w:rFonts w:ascii="宋体" w:eastAsia="宋体" w:hAnsi="宋体" w:cs="宋体"/>
        </w:rPr>
        <w:t>验证半加器与全加器的逻辑功能。</w:t>
      </w:r>
    </w:p>
    <w:p w14:paraId="245731FF" w14:textId="27BB467D" w:rsidR="006270D1" w:rsidRPr="00777FA2" w:rsidRDefault="002244AF" w:rsidP="006270D1">
      <w:pPr>
        <w:pStyle w:val="a4"/>
        <w:widowControl/>
        <w:numPr>
          <w:ilvl w:val="0"/>
          <w:numId w:val="3"/>
        </w:numPr>
        <w:spacing w:after="131" w:line="265" w:lineRule="auto"/>
        <w:ind w:firstLineChars="0"/>
        <w:jc w:val="left"/>
        <w:rPr>
          <w:rFonts w:ascii="Times New Roman" w:eastAsia="宋体" w:hAnsi="Times New Roman" w:cs="Times New Roman"/>
        </w:rPr>
      </w:pPr>
      <w:r w:rsidRPr="002244AF">
        <w:rPr>
          <w:rFonts w:ascii="宋体" w:eastAsia="宋体" w:hAnsi="宋体" w:cs="宋体"/>
        </w:rPr>
        <w:t>学习二进制数的运算规律。</w:t>
      </w:r>
    </w:p>
    <w:p w14:paraId="2DD6F25E" w14:textId="2E0945EC" w:rsidR="002244AF" w:rsidRPr="002244AF" w:rsidRDefault="006270D1" w:rsidP="002244AF">
      <w:pPr>
        <w:pStyle w:val="a4"/>
        <w:numPr>
          <w:ilvl w:val="0"/>
          <w:numId w:val="6"/>
        </w:numPr>
        <w:spacing w:beforeLines="50" w:before="156" w:afterLines="50" w:after="156"/>
        <w:ind w:firstLineChars="0"/>
        <w:jc w:val="left"/>
        <w:rPr>
          <w:rFonts w:ascii="楷体" w:eastAsia="楷体" w:hAnsi="楷体"/>
          <w:b/>
          <w:szCs w:val="21"/>
        </w:rPr>
      </w:pPr>
      <w:r w:rsidRPr="002244AF">
        <w:rPr>
          <w:rFonts w:ascii="楷体" w:eastAsia="楷体" w:hAnsi="楷体"/>
          <w:b/>
          <w:szCs w:val="21"/>
        </w:rPr>
        <w:t>实验仪器</w:t>
      </w:r>
    </w:p>
    <w:p w14:paraId="4ECE2217" w14:textId="14177E62" w:rsidR="002244AF" w:rsidRDefault="002244AF" w:rsidP="002244AF">
      <w:pPr>
        <w:spacing w:beforeLines="50" w:before="156" w:afterLines="50" w:after="156"/>
        <w:jc w:val="left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1、</w:t>
      </w:r>
      <w:r>
        <w:rPr>
          <w:rFonts w:ascii="宋体" w:eastAsia="宋体" w:hAnsi="宋体" w:cs="宋体"/>
        </w:rPr>
        <w:t>仪器设备：</w:t>
      </w:r>
      <w:r>
        <w:rPr>
          <w:rFonts w:ascii="宋体" w:eastAsia="宋体" w:hAnsi="宋体" w:cs="宋体" w:hint="eastAsia"/>
        </w:rPr>
        <w:t xml:space="preserve"> </w:t>
      </w:r>
      <w:r>
        <w:rPr>
          <w:rFonts w:ascii="宋体" w:eastAsia="宋体" w:hAnsi="宋体" w:cs="宋体"/>
        </w:rPr>
        <w:t xml:space="preserve"> </w:t>
      </w:r>
    </w:p>
    <w:p w14:paraId="4ECA2D11" w14:textId="3B5D2760" w:rsidR="002244AF" w:rsidRDefault="002244AF" w:rsidP="002244AF">
      <w:pPr>
        <w:spacing w:beforeLines="50" w:before="156" w:afterLines="50" w:after="156"/>
        <w:jc w:val="left"/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  <w:t>具有 USB 接口的微型计算机一台</w:t>
      </w:r>
    </w:p>
    <w:p w14:paraId="49CED6E9" w14:textId="4BF08344" w:rsidR="002244AF" w:rsidRDefault="002244AF" w:rsidP="002244AF">
      <w:pPr>
        <w:spacing w:beforeLines="50" w:before="156" w:afterLines="50" w:after="156"/>
        <w:jc w:val="left"/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proofErr w:type="spellStart"/>
      <w:r>
        <w:rPr>
          <w:rFonts w:ascii="宋体" w:eastAsia="宋体" w:hAnsi="宋体" w:cs="宋体"/>
        </w:rPr>
        <w:t>Altera_FPGA</w:t>
      </w:r>
      <w:proofErr w:type="spellEnd"/>
      <w:r>
        <w:rPr>
          <w:rFonts w:ascii="宋体" w:eastAsia="宋体" w:hAnsi="宋体" w:cs="宋体"/>
        </w:rPr>
        <w:t xml:space="preserve"> 实验板</w:t>
      </w:r>
    </w:p>
    <w:p w14:paraId="4FCD496F" w14:textId="07811B9C" w:rsidR="002244AF" w:rsidRDefault="002244AF" w:rsidP="002244AF">
      <w:pPr>
        <w:spacing w:beforeLines="50" w:before="156" w:afterLines="50" w:after="156"/>
        <w:jc w:val="left"/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  <w:t xml:space="preserve">USB-Blaster 下载器一台。 </w:t>
      </w:r>
    </w:p>
    <w:p w14:paraId="52EDC186" w14:textId="015E999A" w:rsidR="002244AF" w:rsidRDefault="002244AF" w:rsidP="002244A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宋体" w:eastAsia="宋体" w:hAnsi="宋体" w:cs="宋体" w:hint="eastAsia"/>
        </w:rPr>
        <w:t>2、</w:t>
      </w:r>
      <w:r>
        <w:rPr>
          <w:rFonts w:ascii="宋体" w:eastAsia="宋体" w:hAnsi="宋体" w:cs="宋体"/>
        </w:rPr>
        <w:t xml:space="preserve">软件：Quartus II 13.1 </w:t>
      </w:r>
    </w:p>
    <w:p w14:paraId="5D9114E9" w14:textId="6AC0FAED" w:rsidR="002244AF" w:rsidRDefault="002244AF" w:rsidP="002244A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宋体" w:eastAsia="宋体" w:hAnsi="宋体" w:cs="宋体" w:hint="eastAsia"/>
        </w:rPr>
        <w:t>3、</w:t>
      </w:r>
      <w:r>
        <w:rPr>
          <w:rFonts w:ascii="宋体" w:eastAsia="宋体" w:hAnsi="宋体" w:cs="宋体"/>
        </w:rPr>
        <w:t xml:space="preserve">集成芯片： </w:t>
      </w:r>
    </w:p>
    <w:p w14:paraId="63D32545" w14:textId="7BBF3FA2" w:rsidR="002244AF" w:rsidRDefault="002244AF" w:rsidP="002244A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proofErr w:type="spellStart"/>
      <w:r>
        <w:rPr>
          <w:rFonts w:ascii="宋体" w:eastAsia="宋体" w:hAnsi="宋体" w:cs="宋体"/>
        </w:rPr>
        <w:t>74LS00</w:t>
      </w:r>
      <w:proofErr w:type="spellEnd"/>
      <w:r>
        <w:rPr>
          <w:rFonts w:ascii="宋体" w:eastAsia="宋体" w:hAnsi="宋体" w:cs="宋体"/>
        </w:rPr>
        <w:t xml:space="preserve">   二</w:t>
      </w:r>
      <w:proofErr w:type="gramStart"/>
      <w:r>
        <w:rPr>
          <w:rFonts w:ascii="宋体" w:eastAsia="宋体" w:hAnsi="宋体" w:cs="宋体"/>
        </w:rPr>
        <w:t>输入端四“与非”</w:t>
      </w:r>
      <w:proofErr w:type="gramEnd"/>
      <w:r>
        <w:rPr>
          <w:rFonts w:ascii="宋体" w:eastAsia="宋体" w:hAnsi="宋体" w:cs="宋体"/>
        </w:rPr>
        <w:t xml:space="preserve">门  </w:t>
      </w:r>
    </w:p>
    <w:p w14:paraId="2746588F" w14:textId="72F91AC4" w:rsidR="002244AF" w:rsidRPr="002244AF" w:rsidRDefault="002244AF" w:rsidP="002244A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proofErr w:type="spellStart"/>
      <w:r>
        <w:rPr>
          <w:rFonts w:ascii="宋体" w:eastAsia="宋体" w:hAnsi="宋体" w:cs="宋体"/>
        </w:rPr>
        <w:t>74LS54</w:t>
      </w:r>
      <w:proofErr w:type="spellEnd"/>
      <w:r>
        <w:rPr>
          <w:rFonts w:ascii="宋体" w:eastAsia="宋体" w:hAnsi="宋体" w:cs="宋体"/>
        </w:rPr>
        <w:t xml:space="preserve">    3-2-2-3 输入“与或非”门  </w:t>
      </w:r>
    </w:p>
    <w:p w14:paraId="1C904C34" w14:textId="55DB661E" w:rsidR="006270D1" w:rsidRPr="00FB507E" w:rsidRDefault="002244AF" w:rsidP="002244AF">
      <w:pPr>
        <w:jc w:val="left"/>
        <w:rPr>
          <w:rFonts w:ascii="楷体" w:eastAsia="楷体" w:hAnsi="楷体"/>
          <w:szCs w:val="21"/>
        </w:rPr>
      </w:pP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r>
        <w:rPr>
          <w:rFonts w:ascii="宋体" w:eastAsia="宋体" w:hAnsi="宋体" w:cs="宋体"/>
        </w:rPr>
        <w:tab/>
      </w:r>
      <w:proofErr w:type="spellStart"/>
      <w:r>
        <w:rPr>
          <w:rFonts w:ascii="宋体" w:eastAsia="宋体" w:hAnsi="宋体" w:cs="宋体"/>
        </w:rPr>
        <w:t>74LS86</w:t>
      </w:r>
      <w:proofErr w:type="spellEnd"/>
      <w:r>
        <w:rPr>
          <w:rFonts w:ascii="宋体" w:eastAsia="宋体" w:hAnsi="宋体" w:cs="宋体"/>
        </w:rPr>
        <w:t xml:space="preserve">   二</w:t>
      </w:r>
      <w:proofErr w:type="gramStart"/>
      <w:r>
        <w:rPr>
          <w:rFonts w:ascii="宋体" w:eastAsia="宋体" w:hAnsi="宋体" w:cs="宋体"/>
        </w:rPr>
        <w:t>输入端四“异或”</w:t>
      </w:r>
      <w:proofErr w:type="gramEnd"/>
      <w:r>
        <w:rPr>
          <w:rFonts w:ascii="宋体" w:eastAsia="宋体" w:hAnsi="宋体" w:cs="宋体"/>
        </w:rPr>
        <w:t>门</w:t>
      </w:r>
    </w:p>
    <w:p w14:paraId="66C81592" w14:textId="53AE4D3D" w:rsidR="006270D1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7D152275" w14:textId="2BEE3507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2244AF">
        <w:rPr>
          <w:rFonts w:ascii="楷体" w:eastAsia="楷体" w:hAnsi="楷体" w:hint="eastAsia"/>
          <w:color w:val="FF0000"/>
          <w:szCs w:val="21"/>
        </w:rPr>
        <w:t>组合逻辑电路功能测试</w:t>
      </w:r>
    </w:p>
    <w:p w14:paraId="40528C63" w14:textId="2C5461C8" w:rsidR="009A1A29" w:rsidRDefault="00433857" w:rsidP="009A1A29">
      <w:pPr>
        <w:pStyle w:val="Default"/>
      </w:pPr>
      <w:r w:rsidRPr="00433857">
        <w:drawing>
          <wp:inline distT="0" distB="0" distL="0" distR="0" wp14:anchorId="3C3807B4" wp14:editId="6FE204E2">
            <wp:extent cx="3027588" cy="1796828"/>
            <wp:effectExtent l="0" t="0" r="190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669" t="6518" r="9171" b="4013"/>
                    <a:stretch/>
                  </pic:blipFill>
                  <pic:spPr bwMode="auto">
                    <a:xfrm>
                      <a:off x="0" y="0"/>
                      <a:ext cx="3130172" cy="1857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E09AA4" w14:textId="77777777" w:rsidR="009A1A29" w:rsidRDefault="009A1A29" w:rsidP="009A1A29">
      <w:pPr>
        <w:pStyle w:val="Default"/>
        <w:spacing w:after="141"/>
        <w:rPr>
          <w:rFonts w:hAnsi="Times New Roman"/>
          <w:sz w:val="18"/>
          <w:szCs w:val="18"/>
        </w:rPr>
      </w:pPr>
      <w:r>
        <w:rPr>
          <w:rFonts w:hint="eastAsia"/>
          <w:sz w:val="18"/>
          <w:szCs w:val="18"/>
        </w:rPr>
        <w:t>⑴、用</w:t>
      </w:r>
      <w:proofErr w:type="spellStart"/>
      <w:r>
        <w:rPr>
          <w:rFonts w:ascii="Times New Roman" w:hAnsi="Times New Roman" w:cs="Times New Roman"/>
          <w:sz w:val="18"/>
          <w:szCs w:val="18"/>
        </w:rPr>
        <w:t>74LS00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Ansi="Times New Roman" w:hint="eastAsia"/>
          <w:sz w:val="18"/>
          <w:szCs w:val="18"/>
        </w:rPr>
        <w:t>组成图</w:t>
      </w:r>
      <w:r>
        <w:rPr>
          <w:rFonts w:ascii="Times New Roman" w:hAnsi="Times New Roman" w:cs="Times New Roman"/>
          <w:sz w:val="18"/>
          <w:szCs w:val="18"/>
        </w:rPr>
        <w:t xml:space="preserve">2.1 </w:t>
      </w:r>
      <w:r>
        <w:rPr>
          <w:rFonts w:hAnsi="Times New Roman" w:hint="eastAsia"/>
          <w:sz w:val="18"/>
          <w:szCs w:val="18"/>
        </w:rPr>
        <w:t>所示逻辑电路。</w:t>
      </w:r>
    </w:p>
    <w:p w14:paraId="789955E6" w14:textId="77777777" w:rsidR="009A1A29" w:rsidRDefault="009A1A29" w:rsidP="009A1A29">
      <w:pPr>
        <w:pStyle w:val="Default"/>
        <w:spacing w:after="141"/>
        <w:rPr>
          <w:rFonts w:hAnsi="Cambria Math"/>
          <w:sz w:val="18"/>
          <w:szCs w:val="18"/>
        </w:rPr>
      </w:pPr>
      <w:r>
        <w:rPr>
          <w:rFonts w:hAnsi="Times New Roman" w:hint="eastAsia"/>
          <w:sz w:val="18"/>
          <w:szCs w:val="18"/>
        </w:rPr>
        <w:t>⑵、图中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𝐶</w:t>
      </w:r>
      <w:r>
        <w:rPr>
          <w:rFonts w:hAnsi="Cambria Math" w:hint="eastAsia"/>
          <w:sz w:val="18"/>
          <w:szCs w:val="18"/>
        </w:rPr>
        <w:t>接电平开关，</w:t>
      </w:r>
      <w:r>
        <w:rPr>
          <w:rFonts w:ascii="Cambria Math" w:hAnsi="Cambria Math" w:cs="Cambria Math"/>
          <w:sz w:val="18"/>
          <w:szCs w:val="18"/>
        </w:rPr>
        <w:t>𝑌1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𝑌2</w:t>
      </w:r>
      <w:r>
        <w:rPr>
          <w:rFonts w:hAnsi="Cambria Math" w:hint="eastAsia"/>
          <w:sz w:val="18"/>
          <w:szCs w:val="18"/>
        </w:rPr>
        <w:t>接电平显示发光二极管。</w:t>
      </w:r>
    </w:p>
    <w:p w14:paraId="2D814DF8" w14:textId="77777777" w:rsidR="009A1A29" w:rsidRDefault="009A1A29" w:rsidP="009A1A29">
      <w:pPr>
        <w:pStyle w:val="Default"/>
        <w:spacing w:after="141"/>
        <w:rPr>
          <w:rFonts w:hAnsi="Cambria Math"/>
          <w:sz w:val="18"/>
          <w:szCs w:val="18"/>
        </w:rPr>
      </w:pPr>
      <w:r>
        <w:rPr>
          <w:rFonts w:hAnsi="Cambria Math" w:hint="eastAsia"/>
          <w:sz w:val="18"/>
          <w:szCs w:val="18"/>
        </w:rPr>
        <w:t>⑶、按表</w:t>
      </w:r>
      <w:r>
        <w:rPr>
          <w:rFonts w:ascii="Times New Roman" w:hAnsi="Times New Roman" w:cs="Times New Roman"/>
          <w:sz w:val="18"/>
          <w:szCs w:val="18"/>
        </w:rPr>
        <w:t xml:space="preserve">2.1 </w:t>
      </w:r>
      <w:r>
        <w:rPr>
          <w:rFonts w:hAnsi="Times New Roman" w:hint="eastAsia"/>
          <w:sz w:val="18"/>
          <w:szCs w:val="18"/>
        </w:rPr>
        <w:t>要求，改变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𝐶</w:t>
      </w:r>
      <w:r>
        <w:rPr>
          <w:rFonts w:hAnsi="Cambria Math" w:hint="eastAsia"/>
          <w:sz w:val="18"/>
          <w:szCs w:val="18"/>
        </w:rPr>
        <w:t>的状态填表并写出</w:t>
      </w:r>
      <w:r>
        <w:rPr>
          <w:rFonts w:ascii="Cambria Math" w:hAnsi="Cambria Math" w:cs="Cambria Math"/>
          <w:sz w:val="18"/>
          <w:szCs w:val="18"/>
        </w:rPr>
        <w:t>𝑌1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𝑌2</w:t>
      </w:r>
      <w:r>
        <w:rPr>
          <w:rFonts w:hAnsi="Cambria Math" w:hint="eastAsia"/>
          <w:sz w:val="18"/>
          <w:szCs w:val="18"/>
        </w:rPr>
        <w:t>逻辑表达式。</w:t>
      </w:r>
    </w:p>
    <w:p w14:paraId="3BC63E69" w14:textId="7B7B0FAB" w:rsidR="00AA2315" w:rsidRDefault="009A1A29" w:rsidP="009A1A29">
      <w:pPr>
        <w:pStyle w:val="Default"/>
        <w:rPr>
          <w:rFonts w:hAnsi="Cambria Math"/>
          <w:sz w:val="18"/>
          <w:szCs w:val="18"/>
        </w:rPr>
      </w:pPr>
      <w:r>
        <w:rPr>
          <w:rFonts w:hAnsi="Cambria Math" w:hint="eastAsia"/>
          <w:sz w:val="18"/>
          <w:szCs w:val="18"/>
        </w:rPr>
        <w:t>⑷、将运算结果与实验比较。</w:t>
      </w:r>
    </w:p>
    <w:p w14:paraId="3B15023E" w14:textId="34244A78" w:rsidR="009C74A7" w:rsidRDefault="009C74A7" w:rsidP="009A1A29">
      <w:pPr>
        <w:pStyle w:val="Default"/>
        <w:rPr>
          <w:rFonts w:hAnsi="Cambria Math"/>
          <w:sz w:val="18"/>
          <w:szCs w:val="18"/>
        </w:rPr>
      </w:pPr>
    </w:p>
    <w:p w14:paraId="6F49BF73" w14:textId="7B428128" w:rsidR="009C74A7" w:rsidRDefault="009C74A7" w:rsidP="009A1A29">
      <w:pPr>
        <w:pStyle w:val="Default"/>
        <w:rPr>
          <w:rFonts w:hAnsi="Cambria Math"/>
          <w:sz w:val="18"/>
          <w:szCs w:val="18"/>
        </w:rPr>
      </w:pPr>
    </w:p>
    <w:p w14:paraId="4161C867" w14:textId="5F51EE68" w:rsidR="009C74A7" w:rsidRDefault="009C74A7" w:rsidP="009A1A29">
      <w:pPr>
        <w:pStyle w:val="Default"/>
        <w:rPr>
          <w:rFonts w:hAnsi="Cambria Math"/>
          <w:sz w:val="18"/>
          <w:szCs w:val="18"/>
        </w:rPr>
      </w:pPr>
    </w:p>
    <w:p w14:paraId="65340790" w14:textId="1812FBDA" w:rsidR="009C74A7" w:rsidRDefault="009C74A7" w:rsidP="009A1A29">
      <w:pPr>
        <w:pStyle w:val="Default"/>
        <w:rPr>
          <w:rFonts w:hAnsi="Cambria Math"/>
          <w:sz w:val="18"/>
          <w:szCs w:val="18"/>
        </w:rPr>
      </w:pPr>
    </w:p>
    <w:p w14:paraId="2B549A30" w14:textId="67ABDB8F" w:rsidR="009C74A7" w:rsidRDefault="009C74A7" w:rsidP="009A1A29">
      <w:pPr>
        <w:pStyle w:val="Default"/>
        <w:rPr>
          <w:rFonts w:hAnsi="Cambria Math"/>
          <w:sz w:val="18"/>
          <w:szCs w:val="18"/>
        </w:rPr>
      </w:pPr>
    </w:p>
    <w:p w14:paraId="03C8AABF" w14:textId="77777777" w:rsidR="009C74A7" w:rsidRPr="009A1A29" w:rsidRDefault="009C74A7" w:rsidP="009A1A29">
      <w:pPr>
        <w:pStyle w:val="Default"/>
        <w:rPr>
          <w:rFonts w:hAnsi="Cambria Math" w:hint="eastAsia"/>
          <w:sz w:val="18"/>
          <w:szCs w:val="18"/>
        </w:rPr>
      </w:pPr>
    </w:p>
    <w:p w14:paraId="2ED7CFD3" w14:textId="7FB70EC1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lastRenderedPageBreak/>
        <w:t>3.2</w:t>
      </w:r>
      <w:r w:rsidR="002244AF">
        <w:rPr>
          <w:rFonts w:ascii="楷体" w:eastAsia="楷体" w:hAnsi="楷体" w:hint="eastAsia"/>
          <w:color w:val="FF0000"/>
          <w:szCs w:val="21"/>
        </w:rPr>
        <w:t>测量半加器的逻辑功能</w:t>
      </w:r>
    </w:p>
    <w:p w14:paraId="2CBDFF78" w14:textId="0CBB9BF9" w:rsidR="009C74A7" w:rsidRPr="00FB507E" w:rsidRDefault="009C74A7" w:rsidP="00FB507E">
      <w:pPr>
        <w:jc w:val="left"/>
        <w:rPr>
          <w:rFonts w:ascii="楷体" w:eastAsia="楷体" w:hAnsi="楷体" w:hint="eastAsia"/>
          <w:color w:val="FF0000"/>
          <w:szCs w:val="21"/>
        </w:rPr>
      </w:pPr>
      <w:r>
        <mc:AlternateContent>
          <mc:Choice Requires="wpg">
            <w:drawing>
              <wp:inline distT="0" distB="0" distL="0" distR="0" wp14:anchorId="145B6A04" wp14:editId="0FF165A2">
                <wp:extent cx="3369851" cy="1330036"/>
                <wp:effectExtent l="0" t="0" r="2540" b="3810"/>
                <wp:docPr id="16356" name="Group 163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851" cy="1330036"/>
                          <a:chOff x="0" y="0"/>
                          <a:chExt cx="2339340" cy="950976"/>
                        </a:xfrm>
                      </wpg:grpSpPr>
                      <pic:pic xmlns:pic="http://schemas.openxmlformats.org/drawingml/2006/picture">
                        <pic:nvPicPr>
                          <pic:cNvPr id="871" name="Picture 87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41148"/>
                            <a:ext cx="2339340" cy="9098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3" name="Picture 87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86868" y="0"/>
                            <a:ext cx="96012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4" name="Rectangle 874"/>
                        <wps:cNvSpPr/>
                        <wps:spPr>
                          <a:xfrm>
                            <a:off x="87757" y="18409"/>
                            <a:ext cx="96228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FE7417" w14:textId="77777777" w:rsidR="009C74A7" w:rsidRDefault="009C74A7" w:rsidP="009C74A7">
                              <w:r>
                                <w:rPr>
                                  <w:rFonts w:ascii="Cambria Math" w:eastAsia="Cambria Math" w:hAnsi="Cambria Math" w:cs="Cambria Math"/>
                                  <w:sz w:val="18"/>
                                </w:rPr>
                                <w:t>𝐴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5" name="Rectangle 875"/>
                        <wps:cNvSpPr/>
                        <wps:spPr>
                          <a:xfrm>
                            <a:off x="160909" y="9089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68115E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7" name="Picture 87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60020" y="3048"/>
                            <a:ext cx="33528" cy="155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8" name="Rectangle 878"/>
                        <wps:cNvSpPr/>
                        <wps:spPr>
                          <a:xfrm>
                            <a:off x="160909" y="30734"/>
                            <a:ext cx="34356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787EEB" w14:textId="77777777" w:rsidR="009C74A7" w:rsidRDefault="009C74A7" w:rsidP="009C74A7">
                              <w:r>
                                <w:rPr>
                                  <w:i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9" name="Rectangle 879"/>
                        <wps:cNvSpPr/>
                        <wps:spPr>
                          <a:xfrm>
                            <a:off x="186817" y="18232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7E7221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1" name="Picture 88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86868" y="330708"/>
                            <a:ext cx="9906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2" name="Rectangle 882"/>
                        <wps:cNvSpPr/>
                        <wps:spPr>
                          <a:xfrm>
                            <a:off x="87757" y="349117"/>
                            <a:ext cx="99724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D19F5" w14:textId="77777777" w:rsidR="009C74A7" w:rsidRDefault="009C74A7" w:rsidP="009C74A7">
                              <w:r>
                                <w:rPr>
                                  <w:rFonts w:ascii="Cambria Math" w:eastAsia="Cambria Math" w:hAnsi="Cambria Math" w:cs="Cambria Math"/>
                                  <w:sz w:val="18"/>
                                </w:rPr>
                                <w:t>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3" name="Rectangle 883"/>
                        <wps:cNvSpPr/>
                        <wps:spPr>
                          <a:xfrm>
                            <a:off x="162433" y="339796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99E301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5" name="Picture 88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64592" y="335280"/>
                            <a:ext cx="33528" cy="1539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6" name="Rectangle 886"/>
                        <wps:cNvSpPr/>
                        <wps:spPr>
                          <a:xfrm>
                            <a:off x="165481" y="361442"/>
                            <a:ext cx="34356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BB3837" w14:textId="77777777" w:rsidR="009C74A7" w:rsidRDefault="009C74A7" w:rsidP="009C74A7">
                              <w:r>
                                <w:rPr>
                                  <w:i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7" name="Rectangle 887"/>
                        <wps:cNvSpPr/>
                        <wps:spPr>
                          <a:xfrm>
                            <a:off x="191389" y="348940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54D6F4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9" name="Picture 88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157984" y="96012"/>
                            <a:ext cx="9144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90" name="Rectangle 890"/>
                        <wps:cNvSpPr/>
                        <wps:spPr>
                          <a:xfrm>
                            <a:off x="2159254" y="114421"/>
                            <a:ext cx="91667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BE81F2" w14:textId="77777777" w:rsidR="009C74A7" w:rsidRDefault="009C74A7" w:rsidP="009C74A7">
                              <w:r>
                                <w:rPr>
                                  <w:rFonts w:ascii="Cambria Math" w:eastAsia="Cambria Math" w:hAnsi="Cambria Math" w:cs="Cambria Math"/>
                                  <w:sz w:val="18"/>
                                </w:rPr>
                                <w:t>𝑌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1" name="Rectangle 891"/>
                        <wps:cNvSpPr/>
                        <wps:spPr>
                          <a:xfrm>
                            <a:off x="2227834" y="105101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9B2A3A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3" name="Picture 893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229612" y="99060"/>
                            <a:ext cx="35052" cy="155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94" name="Rectangle 894"/>
                        <wps:cNvSpPr/>
                        <wps:spPr>
                          <a:xfrm>
                            <a:off x="2230882" y="126746"/>
                            <a:ext cx="34356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B46217" w14:textId="77777777" w:rsidR="009C74A7" w:rsidRDefault="009C74A7" w:rsidP="009C74A7">
                              <w:r>
                                <w:rPr>
                                  <w:i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5" name="Rectangle 895"/>
                        <wps:cNvSpPr/>
                        <wps:spPr>
                          <a:xfrm>
                            <a:off x="2256790" y="114245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76F288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7" name="Picture 89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151888" y="635508"/>
                            <a:ext cx="89916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98" name="Rectangle 898"/>
                        <wps:cNvSpPr/>
                        <wps:spPr>
                          <a:xfrm>
                            <a:off x="2153158" y="654171"/>
                            <a:ext cx="89995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3BAA22" w14:textId="77777777" w:rsidR="009C74A7" w:rsidRDefault="009C74A7" w:rsidP="009C74A7">
                              <w:r>
                                <w:rPr>
                                  <w:rFonts w:ascii="Cambria Math" w:eastAsia="Cambria Math" w:hAnsi="Cambria Math" w:cs="Cambria Math"/>
                                  <w:sz w:val="18"/>
                                </w:rPr>
                                <w:t>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9" name="Rectangle 899"/>
                        <wps:cNvSpPr/>
                        <wps:spPr>
                          <a:xfrm>
                            <a:off x="2220214" y="644851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B6F857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01" name="Picture 90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221992" y="638556"/>
                            <a:ext cx="35051" cy="155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02" name="Rectangle 902"/>
                        <wps:cNvSpPr/>
                        <wps:spPr>
                          <a:xfrm>
                            <a:off x="2223262" y="666496"/>
                            <a:ext cx="34356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65D3B3" w14:textId="77777777" w:rsidR="009C74A7" w:rsidRDefault="009C74A7" w:rsidP="009C74A7">
                              <w:r>
                                <w:rPr>
                                  <w:i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" name="Rectangle 903"/>
                        <wps:cNvSpPr/>
                        <wps:spPr>
                          <a:xfrm>
                            <a:off x="2249170" y="653995"/>
                            <a:ext cx="76010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3A7666" w14:textId="77777777" w:rsidR="009C74A7" w:rsidRDefault="009C74A7" w:rsidP="009C74A7">
                              <w:r>
                                <w:rPr>
                                  <w:rFonts w:ascii="宋体" w:eastAsia="宋体" w:hAnsi="宋体" w:cs="宋体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5B6A04" id="Group 16356" o:spid="_x0000_s1026" style="width:265.35pt;height:104.75pt;mso-position-horizontal-relative:char;mso-position-vertical-relative:line" coordsize="23393,95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71" o:spid="_x0000_s1027" type="#_x0000_t75" style="position:absolute;top:411;width:23393;height:9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">
                  <v:imagedata r:id="rId12" o:title=""/>
                </v:shape>
                <v:shape id="Picture 873" o:spid="_x0000_s1028" type="#_x0000_t75" style="position:absolute;left:868;width:960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">
                  <v:imagedata r:id="rId13" o:title=""/>
                </v:shape>
                <v:rect id="Rectangle 874" o:spid="_x0000_s1029" style="position:absolute;left:877;top:184;width:962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" filled="f" stroked="f">
                  <v:textbox inset="0,0,0,0">
                    <w:txbxContent>
                      <w:p w14:paraId="0FFE7417" w14:textId="77777777" w:rsidR="009C74A7" w:rsidRDefault="009C74A7" w:rsidP="009C74A7">
                        <w:r>
                          <w:rPr>
                            <w:rFonts w:ascii="Cambria Math" w:eastAsia="Cambria Math" w:hAnsi="Cambria Math" w:cs="Cambria Math"/>
                            <w:sz w:val="18"/>
                          </w:rPr>
                          <w:t>𝐴</w:t>
                        </w:r>
                      </w:p>
                    </w:txbxContent>
                  </v:textbox>
                </v:rect>
                <v:rect id="Rectangle 875" o:spid="_x0000_s1030" style="position:absolute;left:1609;top:90;width:760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" filled="f" stroked="f">
                  <v:textbox inset="0,0,0,0">
                    <w:txbxContent>
                      <w:p w14:paraId="4D68115E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77" o:spid="_x0000_s1031" type="#_x0000_t75" style="position:absolute;left:1600;top:30;width:335;height:1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">
                  <v:imagedata r:id="rId14" o:title=""/>
                </v:shape>
                <v:rect id="Rectangle 878" o:spid="_x0000_s1032" style="position:absolute;left:1609;top:307;width:343;height:1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" filled="f" stroked="f">
                  <v:textbox inset="0,0,0,0">
                    <w:txbxContent>
                      <w:p w14:paraId="3E787EEB" w14:textId="77777777" w:rsidR="009C74A7" w:rsidRDefault="009C74A7" w:rsidP="009C74A7">
                        <w:r>
                          <w:rPr>
                            <w:i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9" o:spid="_x0000_s1033" style="position:absolute;left:1868;top:182;width:76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" filled="f" stroked="f">
                  <v:textbox inset="0,0,0,0">
                    <w:txbxContent>
                      <w:p w14:paraId="207E7221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81" o:spid="_x0000_s1034" type="#_x0000_t75" style="position:absolute;left:868;top:3307;width:991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">
                  <v:imagedata r:id="rId15" o:title=""/>
                </v:shape>
                <v:rect id="Rectangle 882" o:spid="_x0000_s1035" style="position:absolute;left:877;top:3491;width:997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YJSxgAAANw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Umygr8z4QjIzS8AAAD//wMAUEsBAi0AFAAGAAgAAAAhANvh9svuAAAAhQEAABMAAAAAAAAA&#10;AAAAAAAAAAAAAFtDb250ZW50X1R5cGVzXS54bWxQSwECLQAUAAYACAAAACEAWvQsW78AAAAVAQAA&#10;CwAAAAAAAAAAAAAAAAAfAQAAX3JlbHMvLnJlbHNQSwECLQAUAAYACAAAACEAfYmCUsYAAADcAAAA&#10;DwAAAAAAAAAAAAAAAAAHAgAAZHJzL2Rvd25yZXYueG1sUEsFBgAAAAADAAMAtwAAAPoCAAAAAA==&#10;" filled="f" stroked="f">
                  <v:textbox inset="0,0,0,0">
                    <w:txbxContent>
                      <w:p w14:paraId="7D3D19F5" w14:textId="77777777" w:rsidR="009C74A7" w:rsidRDefault="009C74A7" w:rsidP="009C74A7">
                        <w:r>
                          <w:rPr>
                            <w:rFonts w:ascii="Cambria Math" w:eastAsia="Cambria Math" w:hAnsi="Cambria Math" w:cs="Cambria Math"/>
                            <w:sz w:val="18"/>
                          </w:rPr>
                          <w:t>𝐵</w:t>
                        </w:r>
                      </w:p>
                    </w:txbxContent>
                  </v:textbox>
                </v:rect>
                <v:rect id="Rectangle 883" o:spid="_x0000_s1036" style="position:absolute;left:1624;top:3397;width:760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" filled="f" stroked="f">
                  <v:textbox inset="0,0,0,0">
                    <w:txbxContent>
                      <w:p w14:paraId="7199E301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85" o:spid="_x0000_s1037" type="#_x0000_t75" style="position:absolute;left:1645;top:3352;width:336;height:1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">
                  <v:imagedata r:id="rId14" o:title=""/>
                </v:shape>
                <v:rect id="Rectangle 886" o:spid="_x0000_s1038" style="position:absolute;left:1654;top:3614;width:344;height:1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" filled="f" stroked="f">
                  <v:textbox inset="0,0,0,0">
                    <w:txbxContent>
                      <w:p w14:paraId="0DBB3837" w14:textId="77777777" w:rsidR="009C74A7" w:rsidRDefault="009C74A7" w:rsidP="009C74A7">
                        <w:r>
                          <w:rPr>
                            <w:i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87" o:spid="_x0000_s1039" style="position:absolute;left:1913;top:3489;width:76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" filled="f" stroked="f">
                  <v:textbox inset="0,0,0,0">
                    <w:txbxContent>
                      <w:p w14:paraId="5954D6F4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89" o:spid="_x0000_s1040" type="#_x0000_t75" style="position:absolute;left:21579;top:960;width:915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">
                  <v:imagedata r:id="rId13" o:title=""/>
                </v:shape>
                <v:rect id="Rectangle 890" o:spid="_x0000_s1041" style="position:absolute;left:21592;top:1144;width:917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" filled="f" stroked="f">
                  <v:textbox inset="0,0,0,0">
                    <w:txbxContent>
                      <w:p w14:paraId="44BE81F2" w14:textId="77777777" w:rsidR="009C74A7" w:rsidRDefault="009C74A7" w:rsidP="009C74A7">
                        <w:r>
                          <w:rPr>
                            <w:rFonts w:ascii="Cambria Math" w:eastAsia="Cambria Math" w:hAnsi="Cambria Math" w:cs="Cambria Math"/>
                            <w:sz w:val="18"/>
                          </w:rPr>
                          <w:t>𝑌</w:t>
                        </w:r>
                      </w:p>
                    </w:txbxContent>
                  </v:textbox>
                </v:rect>
                <v:rect id="Rectangle 891" o:spid="_x0000_s1042" style="position:absolute;left:22278;top:1051;width:76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" filled="f" stroked="f">
                  <v:textbox inset="0,0,0,0">
                    <w:txbxContent>
                      <w:p w14:paraId="249B2A3A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93" o:spid="_x0000_s1043" type="#_x0000_t75" style="position:absolute;left:22296;top:990;width:350;height:1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">
                  <v:imagedata r:id="rId14" o:title=""/>
                </v:shape>
                <v:rect id="Rectangle 894" o:spid="_x0000_s1044" style="position:absolute;left:22308;top:1267;width:344;height:1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" filled="f" stroked="f">
                  <v:textbox inset="0,0,0,0">
                    <w:txbxContent>
                      <w:p w14:paraId="42B46217" w14:textId="77777777" w:rsidR="009C74A7" w:rsidRDefault="009C74A7" w:rsidP="009C74A7">
                        <w:r>
                          <w:rPr>
                            <w:i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5" o:spid="_x0000_s1045" style="position:absolute;left:22567;top:1142;width:761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Yz7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" filled="f" stroked="f">
                  <v:textbox inset="0,0,0,0">
                    <w:txbxContent>
                      <w:p w14:paraId="0376F288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97" o:spid="_x0000_s1046" type="#_x0000_t75" style="position:absolute;left:21518;top:6355;width:900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">
                  <v:imagedata r:id="rId16" o:title=""/>
                </v:shape>
                <v:rect id="Rectangle 898" o:spid="_x0000_s1047" style="position:absolute;left:21531;top:6541;width:90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" filled="f" stroked="f">
                  <v:textbox inset="0,0,0,0">
                    <w:txbxContent>
                      <w:p w14:paraId="773BAA22" w14:textId="77777777" w:rsidR="009C74A7" w:rsidRDefault="009C74A7" w:rsidP="009C74A7">
                        <w:r>
                          <w:rPr>
                            <w:rFonts w:ascii="Cambria Math" w:eastAsia="Cambria Math" w:hAnsi="Cambria Math" w:cs="Cambria Math"/>
                            <w:sz w:val="18"/>
                          </w:rPr>
                          <w:t>𝑍</w:t>
                        </w:r>
                      </w:p>
                    </w:txbxContent>
                  </v:textbox>
                </v:rect>
                <v:rect id="Rectangle 899" o:spid="_x0000_s1048" style="position:absolute;left:22202;top:6448;width:76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" filled="f" stroked="f">
                  <v:textbox inset="0,0,0,0">
                    <w:txbxContent>
                      <w:p w14:paraId="1CB6F857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901" o:spid="_x0000_s1049" type="#_x0000_t75" style="position:absolute;left:22219;top:6385;width:351;height:1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">
                  <v:imagedata r:id="rId14" o:title=""/>
                </v:shape>
                <v:rect id="Rectangle 902" o:spid="_x0000_s1050" style="position:absolute;left:22232;top:6664;width:344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" filled="f" stroked="f">
                  <v:textbox inset="0,0,0,0">
                    <w:txbxContent>
                      <w:p w14:paraId="7165D3B3" w14:textId="77777777" w:rsidR="009C74A7" w:rsidRDefault="009C74A7" w:rsidP="009C74A7">
                        <w:r>
                          <w:rPr>
                            <w:i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3" o:spid="_x0000_s1051" style="position:absolute;left:22491;top:6539;width:760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" filled="f" stroked="f">
                  <v:textbox inset="0,0,0,0">
                    <w:txbxContent>
                      <w:p w14:paraId="023A7666" w14:textId="77777777" w:rsidR="009C74A7" w:rsidRDefault="009C74A7" w:rsidP="009C74A7">
                        <w:r>
                          <w:rPr>
                            <w:rFonts w:ascii="宋体" w:eastAsia="宋体" w:hAnsi="宋体" w:cs="宋体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E40CD72" w14:textId="3460FDE4" w:rsidR="009A1A29" w:rsidRDefault="009A1A29" w:rsidP="009A1A29">
      <w:pPr>
        <w:pStyle w:val="Default"/>
        <w:rPr>
          <w:rFonts w:hAnsi="Times New Roman"/>
          <w:sz w:val="18"/>
          <w:szCs w:val="18"/>
        </w:rPr>
      </w:pPr>
      <w:r>
        <w:rPr>
          <w:rFonts w:hint="eastAsia"/>
          <w:sz w:val="18"/>
          <w:szCs w:val="18"/>
        </w:rPr>
        <w:t>根据半加器的逻辑表达式可知，半加器相加的和</w:t>
      </w:r>
      <w:r>
        <w:rPr>
          <w:rFonts w:ascii="Cambria Math" w:hAnsi="Cambria Math" w:cs="Cambria Math"/>
          <w:sz w:val="18"/>
          <w:szCs w:val="18"/>
        </w:rPr>
        <w:t>𝑌</w:t>
      </w:r>
      <w:r>
        <w:rPr>
          <w:rFonts w:hAnsi="Cambria Math" w:hint="eastAsia"/>
          <w:sz w:val="18"/>
          <w:szCs w:val="18"/>
        </w:rPr>
        <w:t>是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的异或，而进位</w:t>
      </w:r>
      <w:r>
        <w:rPr>
          <w:rFonts w:ascii="Cambria Math" w:hAnsi="Cambria Math" w:cs="Cambria Math"/>
          <w:sz w:val="18"/>
          <w:szCs w:val="18"/>
        </w:rPr>
        <w:t>𝑍</w:t>
      </w:r>
      <w:r>
        <w:rPr>
          <w:rFonts w:hAnsi="Cambria Math" w:hint="eastAsia"/>
          <w:sz w:val="18"/>
          <w:szCs w:val="18"/>
        </w:rPr>
        <w:t>是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相与。故半加器可用一个集成</w:t>
      </w:r>
      <w:r>
        <w:rPr>
          <w:rFonts w:hAnsi="Cambria Math"/>
          <w:sz w:val="18"/>
          <w:szCs w:val="18"/>
        </w:rPr>
        <w:t>“</w:t>
      </w:r>
      <w:r>
        <w:rPr>
          <w:rFonts w:hAnsi="Cambria Math" w:hint="eastAsia"/>
          <w:sz w:val="18"/>
          <w:szCs w:val="18"/>
        </w:rPr>
        <w:t>异或</w:t>
      </w:r>
      <w:r>
        <w:rPr>
          <w:rFonts w:hAnsi="Cambria Math"/>
          <w:sz w:val="18"/>
          <w:szCs w:val="18"/>
        </w:rPr>
        <w:t>”</w:t>
      </w:r>
      <w:r>
        <w:rPr>
          <w:rFonts w:hAnsi="Cambria Math" w:hint="eastAsia"/>
          <w:sz w:val="18"/>
          <w:szCs w:val="18"/>
        </w:rPr>
        <w:t>门和二个</w:t>
      </w:r>
      <w:r>
        <w:rPr>
          <w:rFonts w:hAnsi="Cambria Math"/>
          <w:sz w:val="18"/>
          <w:szCs w:val="18"/>
        </w:rPr>
        <w:t>“</w:t>
      </w:r>
      <w:r>
        <w:rPr>
          <w:rFonts w:hAnsi="Cambria Math" w:hint="eastAsia"/>
          <w:sz w:val="18"/>
          <w:szCs w:val="18"/>
        </w:rPr>
        <w:t>与非</w:t>
      </w:r>
      <w:r>
        <w:rPr>
          <w:rFonts w:hAnsi="Cambria Math"/>
          <w:sz w:val="18"/>
          <w:szCs w:val="18"/>
        </w:rPr>
        <w:t>”</w:t>
      </w:r>
      <w:r>
        <w:rPr>
          <w:rFonts w:hAnsi="Cambria Math" w:hint="eastAsia"/>
          <w:sz w:val="18"/>
          <w:szCs w:val="18"/>
        </w:rPr>
        <w:t>门组成</w:t>
      </w:r>
      <w:r>
        <w:rPr>
          <w:rFonts w:hAnsi="Times New Roman"/>
          <w:sz w:val="18"/>
          <w:szCs w:val="18"/>
        </w:rPr>
        <w:t xml:space="preserve"> </w:t>
      </w:r>
    </w:p>
    <w:p w14:paraId="77167FDA" w14:textId="77777777" w:rsidR="009A1A29" w:rsidRDefault="009A1A29" w:rsidP="009A1A29">
      <w:pPr>
        <w:pStyle w:val="Default"/>
        <w:spacing w:after="178"/>
        <w:rPr>
          <w:rFonts w:hAnsi="Cambria Math"/>
          <w:sz w:val="18"/>
          <w:szCs w:val="18"/>
        </w:rPr>
      </w:pPr>
      <w:r>
        <w:rPr>
          <w:rFonts w:hAnsi="Times New Roman" w:hint="eastAsia"/>
          <w:sz w:val="18"/>
          <w:szCs w:val="18"/>
        </w:rPr>
        <w:t>⑴、在实验中用</w:t>
      </w:r>
      <w:r>
        <w:rPr>
          <w:rFonts w:hAnsi="Times New Roman"/>
          <w:sz w:val="18"/>
          <w:szCs w:val="18"/>
        </w:rPr>
        <w:t>“</w:t>
      </w:r>
      <w:r>
        <w:rPr>
          <w:rFonts w:hAnsi="Times New Roman" w:hint="eastAsia"/>
          <w:sz w:val="18"/>
          <w:szCs w:val="18"/>
        </w:rPr>
        <w:t>异或</w:t>
      </w:r>
      <w:r>
        <w:rPr>
          <w:rFonts w:hAnsi="Times New Roman"/>
          <w:sz w:val="18"/>
          <w:szCs w:val="18"/>
        </w:rPr>
        <w:t>”</w:t>
      </w:r>
      <w:r>
        <w:rPr>
          <w:rFonts w:hAnsi="Times New Roman" w:hint="eastAsia"/>
          <w:sz w:val="18"/>
          <w:szCs w:val="18"/>
        </w:rPr>
        <w:t>门和</w:t>
      </w:r>
      <w:r>
        <w:rPr>
          <w:rFonts w:hAnsi="Times New Roman"/>
          <w:sz w:val="18"/>
          <w:szCs w:val="18"/>
        </w:rPr>
        <w:t>“</w:t>
      </w:r>
      <w:r>
        <w:rPr>
          <w:rFonts w:hAnsi="Times New Roman" w:hint="eastAsia"/>
          <w:sz w:val="18"/>
          <w:szCs w:val="18"/>
        </w:rPr>
        <w:t>与非</w:t>
      </w:r>
      <w:r>
        <w:rPr>
          <w:rFonts w:hAnsi="Times New Roman"/>
          <w:sz w:val="18"/>
          <w:szCs w:val="18"/>
        </w:rPr>
        <w:t>”</w:t>
      </w:r>
      <w:r>
        <w:rPr>
          <w:rFonts w:hAnsi="Times New Roman" w:hint="eastAsia"/>
          <w:sz w:val="18"/>
          <w:szCs w:val="18"/>
        </w:rPr>
        <w:t>门接成以上电路。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接电平开关，</w:t>
      </w:r>
      <w:r>
        <w:rPr>
          <w:rFonts w:ascii="Cambria Math" w:hAnsi="Cambria Math" w:cs="Cambria Math"/>
          <w:sz w:val="18"/>
          <w:szCs w:val="18"/>
        </w:rPr>
        <w:t>𝑌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𝑍</w:t>
      </w:r>
      <w:r>
        <w:rPr>
          <w:rFonts w:hAnsi="Cambria Math" w:hint="eastAsia"/>
          <w:sz w:val="18"/>
          <w:szCs w:val="18"/>
        </w:rPr>
        <w:t>接电平显示发光二极管。</w:t>
      </w:r>
    </w:p>
    <w:p w14:paraId="77A13039" w14:textId="07F8D8EA" w:rsidR="00AD32B9" w:rsidRPr="009A1A29" w:rsidRDefault="009A1A29" w:rsidP="009A1A29">
      <w:pPr>
        <w:pStyle w:val="Default"/>
        <w:rPr>
          <w:rFonts w:hAnsi="Cambria Math" w:hint="eastAsia"/>
          <w:sz w:val="18"/>
          <w:szCs w:val="18"/>
        </w:rPr>
      </w:pPr>
      <w:r>
        <w:rPr>
          <w:rFonts w:hAnsi="Cambria Math" w:hint="eastAsia"/>
          <w:sz w:val="18"/>
          <w:szCs w:val="18"/>
        </w:rPr>
        <w:t>⑵、按表</w:t>
      </w:r>
      <w:r>
        <w:rPr>
          <w:rFonts w:ascii="Times New Roman" w:hAnsi="Times New Roman" w:cs="Times New Roman"/>
          <w:sz w:val="18"/>
          <w:szCs w:val="18"/>
        </w:rPr>
        <w:t xml:space="preserve">2.2 </w:t>
      </w:r>
      <w:r>
        <w:rPr>
          <w:rFonts w:hAnsi="Times New Roman" w:hint="eastAsia"/>
          <w:sz w:val="18"/>
          <w:szCs w:val="18"/>
        </w:rPr>
        <w:t>要求改变</w:t>
      </w:r>
      <w:r>
        <w:rPr>
          <w:rFonts w:ascii="Cambria Math" w:hAnsi="Cambria Math" w:cs="Cambria Math"/>
          <w:sz w:val="18"/>
          <w:szCs w:val="18"/>
        </w:rPr>
        <w:t>𝐴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𝐵</w:t>
      </w:r>
      <w:r>
        <w:rPr>
          <w:rFonts w:hAnsi="Cambria Math" w:hint="eastAsia"/>
          <w:sz w:val="18"/>
          <w:szCs w:val="18"/>
        </w:rPr>
        <w:t>状态，将结果填入表中。</w:t>
      </w:r>
    </w:p>
    <w:p w14:paraId="533D55BC" w14:textId="3613D5A3" w:rsidR="009A1A29" w:rsidRPr="009C74A7" w:rsidRDefault="00FB507E" w:rsidP="009A1A29">
      <w:pPr>
        <w:jc w:val="left"/>
        <w:rPr>
          <w:rFonts w:ascii="楷体" w:eastAsia="楷体" w:hAnsi="楷体" w:hint="eastAsia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2244AF" w:rsidRPr="002244AF">
        <w:rPr>
          <w:rFonts w:ascii="楷体" w:eastAsia="楷体" w:hAnsi="楷体"/>
          <w:color w:val="FF0000"/>
          <w:szCs w:val="21"/>
        </w:rPr>
        <w:t>测试全加器的逻辑功能</w:t>
      </w:r>
      <w:r w:rsidR="009C74A7">
        <w:drawing>
          <wp:inline distT="0" distB="0" distL="0" distR="0" wp14:anchorId="31F78D75" wp14:editId="02C06547">
            <wp:extent cx="4110416" cy="1529031"/>
            <wp:effectExtent l="0" t="0" r="4445" b="0"/>
            <wp:docPr id="1862" name="Picture 18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" name="Picture 186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6051" cy="153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DEF7" w14:textId="77777777" w:rsidR="009A1A29" w:rsidRDefault="009A1A29" w:rsidP="009A1A29">
      <w:pPr>
        <w:pStyle w:val="Default"/>
        <w:spacing w:after="141"/>
        <w:rPr>
          <w:rFonts w:hAnsi="Times New Roman"/>
          <w:sz w:val="18"/>
          <w:szCs w:val="18"/>
        </w:rPr>
      </w:pPr>
      <w:r>
        <w:rPr>
          <w:rFonts w:hint="eastAsia"/>
          <w:sz w:val="18"/>
          <w:szCs w:val="18"/>
        </w:rPr>
        <w:t>⑴、</w:t>
      </w:r>
      <w:proofErr w:type="gramStart"/>
      <w:r>
        <w:rPr>
          <w:rFonts w:hint="eastAsia"/>
          <w:sz w:val="18"/>
          <w:szCs w:val="18"/>
        </w:rPr>
        <w:t>写出图</w:t>
      </w:r>
      <w:proofErr w:type="gramEnd"/>
      <w:r>
        <w:rPr>
          <w:rFonts w:ascii="Times New Roman" w:hAnsi="Times New Roman" w:cs="Times New Roman"/>
          <w:sz w:val="18"/>
          <w:szCs w:val="18"/>
        </w:rPr>
        <w:t xml:space="preserve">2.3 </w:t>
      </w:r>
      <w:r>
        <w:rPr>
          <w:rFonts w:hAnsi="Times New Roman" w:hint="eastAsia"/>
          <w:sz w:val="18"/>
          <w:szCs w:val="18"/>
        </w:rPr>
        <w:t>所示电路的逻辑表达式。</w:t>
      </w:r>
    </w:p>
    <w:p w14:paraId="1C8CA97C" w14:textId="77777777" w:rsidR="009A1A29" w:rsidRDefault="009A1A29" w:rsidP="009A1A29">
      <w:pPr>
        <w:pStyle w:val="Default"/>
        <w:spacing w:after="141"/>
        <w:rPr>
          <w:rFonts w:hAnsi="Times New Roman"/>
          <w:sz w:val="18"/>
          <w:szCs w:val="18"/>
        </w:rPr>
      </w:pPr>
      <w:r>
        <w:rPr>
          <w:rFonts w:hAnsi="Times New Roman" w:hint="eastAsia"/>
          <w:sz w:val="18"/>
          <w:szCs w:val="18"/>
        </w:rPr>
        <w:t>⑵、根据逻辑表达式列真值表。</w:t>
      </w:r>
    </w:p>
    <w:p w14:paraId="5B4EC858" w14:textId="77777777" w:rsidR="009A1A29" w:rsidRDefault="009A1A29" w:rsidP="009A1A29">
      <w:pPr>
        <w:pStyle w:val="Default"/>
        <w:spacing w:after="141"/>
        <w:rPr>
          <w:rFonts w:hAnsi="Cambria Math"/>
          <w:sz w:val="18"/>
          <w:szCs w:val="18"/>
        </w:rPr>
      </w:pPr>
      <w:r>
        <w:rPr>
          <w:rFonts w:hAnsi="Times New Roman" w:hint="eastAsia"/>
          <w:sz w:val="18"/>
          <w:szCs w:val="18"/>
        </w:rPr>
        <w:t>⑶、根据真值表画逻辑函数</w:t>
      </w:r>
      <w:r>
        <w:rPr>
          <w:rFonts w:ascii="Cambria Math" w:hAnsi="Cambria Math" w:cs="Cambria Math"/>
          <w:sz w:val="18"/>
          <w:szCs w:val="18"/>
        </w:rPr>
        <w:t>𝑆𝑖</w:t>
      </w:r>
      <w:r>
        <w:rPr>
          <w:rFonts w:hAnsi="Cambria Math" w:hint="eastAsia"/>
          <w:sz w:val="18"/>
          <w:szCs w:val="18"/>
        </w:rPr>
        <w:t>、</w:t>
      </w:r>
      <w:r>
        <w:rPr>
          <w:rFonts w:ascii="Cambria Math" w:hAnsi="Cambria Math" w:cs="Cambria Math"/>
          <w:sz w:val="18"/>
          <w:szCs w:val="18"/>
        </w:rPr>
        <w:t>𝐶𝑖</w:t>
      </w:r>
      <w:r>
        <w:rPr>
          <w:rFonts w:hAnsi="Cambria Math" w:hint="eastAsia"/>
          <w:sz w:val="18"/>
          <w:szCs w:val="18"/>
        </w:rPr>
        <w:t>的卡诺图。</w:t>
      </w:r>
    </w:p>
    <w:p w14:paraId="7868D10D" w14:textId="77777777" w:rsidR="009A1A29" w:rsidRDefault="009A1A29" w:rsidP="009A1A29">
      <w:pPr>
        <w:pStyle w:val="Default"/>
        <w:spacing w:after="141"/>
        <w:rPr>
          <w:rFonts w:hAnsi="Times New Roman"/>
          <w:sz w:val="18"/>
          <w:szCs w:val="18"/>
        </w:rPr>
      </w:pPr>
      <w:r>
        <w:rPr>
          <w:rFonts w:hAnsi="Cambria Math" w:hint="eastAsia"/>
          <w:sz w:val="18"/>
          <w:szCs w:val="18"/>
        </w:rPr>
        <w:t>⑷、填写表</w:t>
      </w:r>
      <w:r>
        <w:rPr>
          <w:rFonts w:ascii="Times New Roman" w:hAnsi="Times New Roman" w:cs="Times New Roman"/>
          <w:sz w:val="18"/>
          <w:szCs w:val="18"/>
        </w:rPr>
        <w:t xml:space="preserve">2.3 </w:t>
      </w:r>
      <w:r>
        <w:rPr>
          <w:rFonts w:hAnsi="Times New Roman" w:hint="eastAsia"/>
          <w:sz w:val="18"/>
          <w:szCs w:val="18"/>
        </w:rPr>
        <w:t>各点状态。</w:t>
      </w:r>
    </w:p>
    <w:p w14:paraId="6828CDF1" w14:textId="77777777" w:rsidR="009A1A29" w:rsidRDefault="009A1A29" w:rsidP="009A1A29">
      <w:pPr>
        <w:pStyle w:val="Default"/>
        <w:rPr>
          <w:rFonts w:hAnsi="Times New Roman"/>
          <w:sz w:val="18"/>
          <w:szCs w:val="18"/>
        </w:rPr>
      </w:pPr>
      <w:r>
        <w:rPr>
          <w:rFonts w:hAnsi="Times New Roman" w:hint="eastAsia"/>
          <w:sz w:val="18"/>
          <w:szCs w:val="18"/>
        </w:rPr>
        <w:t>⑸、按原理图选择</w:t>
      </w:r>
      <w:r>
        <w:rPr>
          <w:rFonts w:hAnsi="Times New Roman"/>
          <w:sz w:val="18"/>
          <w:szCs w:val="18"/>
        </w:rPr>
        <w:t>“</w:t>
      </w:r>
      <w:r>
        <w:rPr>
          <w:rFonts w:hAnsi="Times New Roman" w:hint="eastAsia"/>
          <w:sz w:val="18"/>
          <w:szCs w:val="18"/>
        </w:rPr>
        <w:t>与非</w:t>
      </w:r>
      <w:r>
        <w:rPr>
          <w:rFonts w:hAnsi="Times New Roman"/>
          <w:sz w:val="18"/>
          <w:szCs w:val="18"/>
        </w:rPr>
        <w:t>”</w:t>
      </w:r>
      <w:r>
        <w:rPr>
          <w:rFonts w:hAnsi="Times New Roman" w:hint="eastAsia"/>
          <w:sz w:val="18"/>
          <w:szCs w:val="18"/>
        </w:rPr>
        <w:t>门并接线进行测试，将测试结果记入表</w:t>
      </w:r>
      <w:r>
        <w:rPr>
          <w:rFonts w:ascii="Times New Roman" w:hAnsi="Times New Roman" w:cs="Times New Roman"/>
          <w:sz w:val="18"/>
          <w:szCs w:val="18"/>
        </w:rPr>
        <w:t>2.4</w:t>
      </w:r>
      <w:r>
        <w:rPr>
          <w:rFonts w:hAnsi="Times New Roman" w:hint="eastAsia"/>
          <w:sz w:val="18"/>
          <w:szCs w:val="18"/>
        </w:rPr>
        <w:t>，并与上表进行比较，检查逻辑功能是否一致。</w:t>
      </w:r>
    </w:p>
    <w:p w14:paraId="6FD887ED" w14:textId="1ACDC1BC" w:rsidR="00FB507E" w:rsidRPr="009A1A29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60E386AE" w14:textId="7BB34CEF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</w:t>
      </w:r>
      <w:r w:rsidRPr="00FB507E">
        <w:rPr>
          <w:rFonts w:ascii="楷体" w:eastAsia="楷体" w:hAnsi="楷体"/>
          <w:color w:val="FF0000"/>
          <w:szCs w:val="21"/>
        </w:rPr>
        <w:t xml:space="preserve">4 </w:t>
      </w:r>
      <w:r w:rsidR="002244AF">
        <w:rPr>
          <w:rFonts w:ascii="楷体" w:eastAsia="楷体" w:hAnsi="楷体" w:hint="eastAsia"/>
          <w:color w:val="FF0000"/>
          <w:szCs w:val="21"/>
        </w:rPr>
        <w:t>测试全加器的逻辑功能</w:t>
      </w:r>
    </w:p>
    <w:p w14:paraId="440BA282" w14:textId="77777777" w:rsidR="009A1A29" w:rsidRDefault="009A1A29" w:rsidP="009A1A29">
      <w:pPr>
        <w:pStyle w:val="Default"/>
        <w:rPr>
          <w:sz w:val="18"/>
          <w:szCs w:val="18"/>
        </w:rPr>
      </w:pPr>
      <w:r>
        <w:rPr>
          <w:rFonts w:hint="eastAsia"/>
          <w:sz w:val="18"/>
          <w:szCs w:val="18"/>
        </w:rPr>
        <w:t>全加器可以用两个半加器和两个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、一个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或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组成，在实验中，常用一块双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异或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、一个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或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和一个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实现。</w:t>
      </w:r>
    </w:p>
    <w:p w14:paraId="0D6633A4" w14:textId="124D4977" w:rsidR="009A1A29" w:rsidRDefault="009A1A29" w:rsidP="00433857">
      <w:pPr>
        <w:pStyle w:val="Default"/>
        <w:numPr>
          <w:ilvl w:val="1"/>
          <w:numId w:val="3"/>
        </w:numPr>
        <w:spacing w:after="128"/>
        <w:rPr>
          <w:sz w:val="18"/>
          <w:szCs w:val="18"/>
        </w:rPr>
      </w:pPr>
      <w:r w:rsidRPr="00433857"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画出用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异或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、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或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和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实现全加器的逻辑电路图，写出逻辑表达式。</w:t>
      </w:r>
    </w:p>
    <w:p w14:paraId="7C6C741A" w14:textId="3A080D42" w:rsidR="00433857" w:rsidRDefault="00433857" w:rsidP="009A1A29">
      <w:pPr>
        <w:pStyle w:val="Default"/>
        <w:spacing w:after="128"/>
        <w:rPr>
          <w:sz w:val="18"/>
          <w:szCs w:val="18"/>
        </w:rPr>
      </w:pPr>
      <w:r w:rsidRPr="00433857">
        <w:rPr>
          <w:sz w:val="18"/>
          <w:szCs w:val="18"/>
        </w:rPr>
        <w:drawing>
          <wp:inline distT="0" distB="0" distL="0" distR="0" wp14:anchorId="5F167F50" wp14:editId="69429C50">
            <wp:extent cx="3667125" cy="1323975"/>
            <wp:effectExtent l="0" t="0" r="9525" b="9525"/>
            <wp:docPr id="18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36E29D6E-11AE-41B2-B484-EBB7D8C00C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id="{36E29D6E-11AE-41B2-B484-EBB7D8C00CC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16B33" w14:textId="7000234D" w:rsidR="00433857" w:rsidRDefault="00433857" w:rsidP="009A1A29">
      <w:pPr>
        <w:pStyle w:val="Default"/>
        <w:spacing w:after="128"/>
        <w:rPr>
          <w:rFonts w:hint="eastAsia"/>
          <w:sz w:val="18"/>
          <w:szCs w:val="18"/>
        </w:rPr>
      </w:pPr>
      <w:r w:rsidRPr="00433857">
        <w:rPr>
          <w:sz w:val="18"/>
          <w:szCs w:val="18"/>
        </w:rPr>
        <w:lastRenderedPageBreak/>
        <w:drawing>
          <wp:inline distT="0" distB="0" distL="0" distR="0" wp14:anchorId="50573CAE" wp14:editId="3B739BDA">
            <wp:extent cx="3514725" cy="904875"/>
            <wp:effectExtent l="0" t="0" r="9525" b="9525"/>
            <wp:docPr id="19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78BD5E14-2DB8-414E-858D-9F562785F4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78BD5E14-2DB8-414E-858D-9F562785F4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37273" w14:textId="12E3DAEC" w:rsidR="0023580E" w:rsidRPr="00433857" w:rsidRDefault="009A1A29" w:rsidP="00433857">
      <w:pPr>
        <w:pStyle w:val="Default"/>
        <w:rPr>
          <w:rFonts w:hint="eastAsia"/>
          <w:sz w:val="18"/>
          <w:szCs w:val="18"/>
        </w:rPr>
      </w:pPr>
      <w:r>
        <w:rPr>
          <w:rFonts w:hint="eastAsia"/>
          <w:sz w:val="18"/>
          <w:szCs w:val="18"/>
        </w:rPr>
        <w:t>⑵、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找出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异或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、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或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和</w:t>
      </w:r>
      <w:r>
        <w:rPr>
          <w:sz w:val="18"/>
          <w:szCs w:val="18"/>
        </w:rPr>
        <w:t>“</w:t>
      </w:r>
      <w:r>
        <w:rPr>
          <w:rFonts w:hint="eastAsia"/>
          <w:sz w:val="18"/>
          <w:szCs w:val="18"/>
        </w:rPr>
        <w:t>与非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门器件，按</w:t>
      </w:r>
      <w:proofErr w:type="gramStart"/>
      <w:r>
        <w:rPr>
          <w:rFonts w:hint="eastAsia"/>
          <w:sz w:val="18"/>
          <w:szCs w:val="18"/>
        </w:rPr>
        <w:t>自已</w:t>
      </w:r>
      <w:proofErr w:type="gramEnd"/>
      <w:r>
        <w:rPr>
          <w:rFonts w:hint="eastAsia"/>
          <w:sz w:val="18"/>
          <w:szCs w:val="18"/>
        </w:rPr>
        <w:t>画出的图接线，测试结果。</w:t>
      </w:r>
    </w:p>
    <w:p w14:paraId="13B2BD85" w14:textId="77777777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3FC228C9" w14:textId="01C9B006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/>
          <w:color w:val="FF0000"/>
          <w:szCs w:val="21"/>
        </w:rPr>
        <w:t xml:space="preserve">4.1 </w:t>
      </w:r>
      <w:r w:rsidR="00B80103">
        <w:rPr>
          <w:rFonts w:ascii="楷体" w:eastAsia="楷体" w:hAnsi="楷体" w:hint="eastAsia"/>
          <w:color w:val="FF0000"/>
          <w:szCs w:val="21"/>
        </w:rPr>
        <w:t>组合逻辑电路功能测试</w:t>
      </w:r>
    </w:p>
    <w:p w14:paraId="6A80DAAA" w14:textId="77777777" w:rsidR="0023580E" w:rsidRPr="00FB507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</w:p>
    <w:p w14:paraId="6C518AFD" w14:textId="413E9EA3" w:rsidR="0023580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AA2315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8598380" wp14:editId="2D16A842">
            <wp:extent cx="5291351" cy="2046210"/>
            <wp:effectExtent l="0" t="0" r="508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24263" cy="2058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CC95C" w14:textId="478C5796" w:rsidR="00433857" w:rsidRDefault="00324B34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324B34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77218363" wp14:editId="227D39DA">
            <wp:extent cx="5274310" cy="1614805"/>
            <wp:effectExtent l="0" t="0" r="2540" b="444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8E331" w14:textId="77777777" w:rsidR="00433857" w:rsidRDefault="00433857" w:rsidP="0023580E">
      <w:pPr>
        <w:jc w:val="left"/>
        <w:rPr>
          <w:rFonts w:ascii="楷体" w:eastAsia="楷体" w:hAnsi="楷体" w:hint="eastAsia"/>
          <w:color w:val="FF0000"/>
          <w:szCs w:val="21"/>
        </w:rPr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621"/>
        <w:gridCol w:w="1621"/>
        <w:gridCol w:w="1621"/>
        <w:gridCol w:w="1717"/>
        <w:gridCol w:w="1716"/>
      </w:tblGrid>
      <w:tr w:rsidR="0023580E" w:rsidRPr="00AA2315" w14:paraId="7BEA1E0B" w14:textId="77777777" w:rsidTr="00EF3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0F4E06F2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0]</w:t>
            </w:r>
          </w:p>
        </w:tc>
        <w:tc>
          <w:tcPr>
            <w:tcW w:w="977" w:type="pct"/>
            <w:noWrap/>
            <w:hideMark/>
          </w:tcPr>
          <w:p w14:paraId="3F6D2F48" w14:textId="77777777" w:rsidR="0023580E" w:rsidRPr="00AA2315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]</w:t>
            </w:r>
          </w:p>
        </w:tc>
        <w:tc>
          <w:tcPr>
            <w:tcW w:w="977" w:type="pct"/>
            <w:noWrap/>
            <w:hideMark/>
          </w:tcPr>
          <w:p w14:paraId="5ABBADED" w14:textId="77777777" w:rsidR="0023580E" w:rsidRPr="00AA2315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2]</w:t>
            </w:r>
          </w:p>
        </w:tc>
        <w:tc>
          <w:tcPr>
            <w:tcW w:w="1035" w:type="pct"/>
            <w:noWrap/>
            <w:hideMark/>
          </w:tcPr>
          <w:p w14:paraId="6D0C55F4" w14:textId="77777777" w:rsidR="0023580E" w:rsidRPr="00AA2315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led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0]</w:t>
            </w:r>
          </w:p>
        </w:tc>
        <w:tc>
          <w:tcPr>
            <w:tcW w:w="1035" w:type="pct"/>
            <w:noWrap/>
            <w:hideMark/>
          </w:tcPr>
          <w:p w14:paraId="0D4A7152" w14:textId="77777777" w:rsidR="0023580E" w:rsidRPr="00AA2315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led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]</w:t>
            </w:r>
          </w:p>
        </w:tc>
      </w:tr>
      <w:tr w:rsidR="0023580E" w:rsidRPr="00AA2315" w14:paraId="6E012066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5F8F823B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1F84038D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26890434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7172F968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62D705A9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A2315" w14:paraId="67E37125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3C44DA7F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387F1447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7E39AEF9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05FA75BB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7483305E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A2315" w14:paraId="114F2516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1B7880F8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78F86C7A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6D6681F9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10951ED4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43CC57BF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A2315" w14:paraId="72A06E8D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244E89A5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740351CF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3E666E5B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7AA47225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11BBF486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A2315" w14:paraId="35FFCBD5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0FBE0811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08483CEF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56565E9C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4A7872F1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09DE7373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A2315" w14:paraId="28FDD114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313B880A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53DEC36B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23FBCD45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0DFE8B0A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7928B03B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A2315" w14:paraId="571BCD88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2C4AB9AB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49C1A0F3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24485D3A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072D3079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6BA9407C" w14:textId="77777777" w:rsidR="0023580E" w:rsidRPr="00AA2315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A2315" w14:paraId="0FB58B97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" w:type="pct"/>
            <w:noWrap/>
            <w:hideMark/>
          </w:tcPr>
          <w:p w14:paraId="60A8B73E" w14:textId="77777777" w:rsidR="0023580E" w:rsidRPr="00AA2315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977" w:type="pct"/>
            <w:noWrap/>
            <w:hideMark/>
          </w:tcPr>
          <w:p w14:paraId="438AA163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977" w:type="pct"/>
            <w:noWrap/>
            <w:hideMark/>
          </w:tcPr>
          <w:p w14:paraId="385E20F7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35" w:type="pct"/>
            <w:noWrap/>
            <w:hideMark/>
          </w:tcPr>
          <w:p w14:paraId="0E2380F2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5" w:type="pct"/>
            <w:noWrap/>
            <w:hideMark/>
          </w:tcPr>
          <w:p w14:paraId="031675E5" w14:textId="77777777" w:rsidR="0023580E" w:rsidRPr="00AA2315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A2315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</w:tbl>
    <w:p w14:paraId="7864DB18" w14:textId="50361E41" w:rsidR="00433857" w:rsidRDefault="00EC1DBB" w:rsidP="0023580E">
      <w:pPr>
        <w:jc w:val="left"/>
        <w:rPr>
          <w:rFonts w:ascii="楷体" w:eastAsia="楷体" w:hAnsi="楷体" w:hint="eastAsia"/>
          <w:color w:val="FF0000"/>
          <w:szCs w:val="21"/>
        </w:rPr>
      </w:pPr>
      <w:r>
        <w:rPr>
          <w:rFonts w:ascii="楷体" w:eastAsia="楷体" w:hAnsi="楷体" w:hint="eastAsia"/>
          <w:noProof/>
          <w:color w:val="FF000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EC5059A" wp14:editId="1A912CE4">
                <wp:simplePos x="0" y="0"/>
                <wp:positionH relativeFrom="margin">
                  <wp:posOffset>2570018</wp:posOffset>
                </wp:positionH>
                <wp:positionV relativeFrom="paragraph">
                  <wp:posOffset>5035638</wp:posOffset>
                </wp:positionV>
                <wp:extent cx="665018" cy="473187"/>
                <wp:effectExtent l="0" t="0" r="0" b="3175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2F97F5" w14:textId="3A31DB34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5059A" id="矩形 15" o:spid="_x0000_s1052" style="position:absolute;margin-left:202.35pt;margin-top:396.5pt;width:52.35pt;height:37.2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" filled="f" stroked="f" strokeweight="1pt">
                <v:textbox>
                  <w:txbxContent>
                    <w:p w14:paraId="7C2F97F5" w14:textId="3A31DB34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f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CC8AC7C" wp14:editId="16BEA55C">
                <wp:simplePos x="0" y="0"/>
                <wp:positionH relativeFrom="margin">
                  <wp:posOffset>-122377</wp:posOffset>
                </wp:positionH>
                <wp:positionV relativeFrom="paragraph">
                  <wp:posOffset>5003928</wp:posOffset>
                </wp:positionV>
                <wp:extent cx="665018" cy="473187"/>
                <wp:effectExtent l="0" t="0" r="0" b="3175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BBEAA1" w14:textId="31C57F54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8AC7C" id="矩形 14" o:spid="_x0000_s1053" style="position:absolute;margin-left:-9.65pt;margin-top:394pt;width:52.35pt;height:37.2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" filled="f" stroked="f" strokeweight="1pt">
                <v:textbox>
                  <w:txbxContent>
                    <w:p w14:paraId="41BBEAA1" w14:textId="31C57F54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e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A42F0F8" wp14:editId="1325C9EF">
                <wp:simplePos x="0" y="0"/>
                <wp:positionH relativeFrom="margin">
                  <wp:posOffset>2595627</wp:posOffset>
                </wp:positionH>
                <wp:positionV relativeFrom="paragraph">
                  <wp:posOffset>2459679</wp:posOffset>
                </wp:positionV>
                <wp:extent cx="665018" cy="473187"/>
                <wp:effectExtent l="0" t="0" r="0" b="317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706A68" w14:textId="3CC2E1D4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2F0F8" id="矩形 13" o:spid="_x0000_s1054" style="position:absolute;margin-left:204.4pt;margin-top:193.7pt;width:52.35pt;height:37.2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" filled="f" stroked="f" strokeweight="1pt">
                <v:textbox>
                  <w:txbxContent>
                    <w:p w14:paraId="01706A68" w14:textId="3CC2E1D4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d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939EC26" wp14:editId="536F02A8">
                <wp:simplePos x="0" y="0"/>
                <wp:positionH relativeFrom="margin">
                  <wp:align>left</wp:align>
                </wp:positionH>
                <wp:positionV relativeFrom="paragraph">
                  <wp:posOffset>2492264</wp:posOffset>
                </wp:positionV>
                <wp:extent cx="665018" cy="473187"/>
                <wp:effectExtent l="0" t="0" r="0" b="3175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583CB8" w14:textId="70831C61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9EC26" id="矩形 12" o:spid="_x0000_s1055" style="position:absolute;margin-left:0;margin-top:196.25pt;width:52.35pt;height:37.25pt;z-index:251710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" filled="f" stroked="f" strokeweight="1pt">
                <v:textbox>
                  <w:txbxContent>
                    <w:p w14:paraId="5E583CB8" w14:textId="70831C61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c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F7F5387" wp14:editId="458FD217">
                <wp:simplePos x="0" y="0"/>
                <wp:positionH relativeFrom="margin">
                  <wp:align>center</wp:align>
                </wp:positionH>
                <wp:positionV relativeFrom="paragraph">
                  <wp:posOffset>69850</wp:posOffset>
                </wp:positionV>
                <wp:extent cx="665018" cy="473187"/>
                <wp:effectExtent l="0" t="0" r="0" b="3175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C00F55" w14:textId="5F138E8C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F5387" id="矩形 11" o:spid="_x0000_s1056" style="position:absolute;margin-left:0;margin-top:5.5pt;width:52.35pt;height:37.25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" filled="f" stroked="f" strokeweight="1pt">
                <v:textbox>
                  <w:txbxContent>
                    <w:p w14:paraId="43C00F55" w14:textId="5F138E8C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b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48AC9E" wp14:editId="29931A3A">
                <wp:simplePos x="0" y="0"/>
                <wp:positionH relativeFrom="column">
                  <wp:posOffset>-107377</wp:posOffset>
                </wp:positionH>
                <wp:positionV relativeFrom="paragraph">
                  <wp:posOffset>70308</wp:posOffset>
                </wp:positionV>
                <wp:extent cx="665018" cy="473187"/>
                <wp:effectExtent l="0" t="0" r="0" b="31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362EE7" w14:textId="2A68DC4D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</w:t>
                            </w:r>
                            <w:r w:rsidRPr="00EC1DBB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a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8AC9E" id="矩形 10" o:spid="_x0000_s1057" style="position:absolute;margin-left:-8.45pt;margin-top:5.55pt;width:52.35pt;height:37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" filled="f" stroked="f" strokeweight="1pt">
                <v:textbox>
                  <w:txbxContent>
                    <w:p w14:paraId="18362EE7" w14:textId="2A68DC4D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</w:t>
                      </w:r>
                      <w:r w:rsidRPr="00EC1DBB">
                        <w:rPr>
                          <w:rFonts w:hint="eastAsia"/>
                          <w:b/>
                          <w:bCs/>
                          <w:color w:val="FF0000"/>
                          <w:sz w:val="30"/>
                          <w:szCs w:val="30"/>
                        </w:rPr>
                        <w:t>a</w:t>
                      </w: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23580E">
        <w:rPr>
          <w:rFonts w:ascii="楷体" w:eastAsia="楷体" w:hAnsi="楷体" w:hint="eastAsia"/>
          <w:color w:val="FF0000"/>
          <w:szCs w:val="21"/>
        </w:rPr>
        <w:t xml:space="preserve"> </w:t>
      </w:r>
      <w:r>
        <w:rPr>
          <w:noProof/>
        </w:rPr>
        <w:drawing>
          <wp:inline distT="0" distB="0" distL="0" distR="0" wp14:anchorId="220ED961" wp14:editId="0D3B366A">
            <wp:extent cx="2269428" cy="223047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7" t="13274" r="25069" b="34806"/>
                    <a:stretch/>
                  </pic:blipFill>
                  <pic:spPr bwMode="auto">
                    <a:xfrm>
                      <a:off x="0" y="0"/>
                      <a:ext cx="2269428" cy="2230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/>
          <w:color w:val="FF0000"/>
          <w:szCs w:val="21"/>
        </w:rPr>
        <w:t xml:space="preserve">  </w:t>
      </w:r>
      <w:r>
        <w:rPr>
          <w:noProof/>
        </w:rPr>
        <w:drawing>
          <wp:inline distT="0" distB="0" distL="0" distR="0" wp14:anchorId="2EB61A68" wp14:editId="6391AC39">
            <wp:extent cx="2413472" cy="2245137"/>
            <wp:effectExtent l="0" t="0" r="635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5" t="15637" r="24083" b="35717"/>
                    <a:stretch/>
                  </pic:blipFill>
                  <pic:spPr bwMode="auto">
                    <a:xfrm>
                      <a:off x="0" y="0"/>
                      <a:ext cx="2413472" cy="2245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1FDC27" wp14:editId="47BD9EE9">
            <wp:extent cx="2557762" cy="2491328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4" t="9184" r="23235" b="39262"/>
                    <a:stretch/>
                  </pic:blipFill>
                  <pic:spPr bwMode="auto">
                    <a:xfrm>
                      <a:off x="0" y="0"/>
                      <a:ext cx="2567975" cy="25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/>
          <w:color w:val="FF0000"/>
          <w:szCs w:val="21"/>
        </w:rPr>
        <w:t xml:space="preserve">  </w:t>
      </w:r>
      <w:r>
        <w:rPr>
          <w:noProof/>
        </w:rPr>
        <w:drawing>
          <wp:inline distT="0" distB="0" distL="0" distR="0" wp14:anchorId="304D8BE0" wp14:editId="6617D609">
            <wp:extent cx="2442032" cy="2540317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14" t="12273" r="28817" b="36265"/>
                    <a:stretch/>
                  </pic:blipFill>
                  <pic:spPr bwMode="auto">
                    <a:xfrm>
                      <a:off x="0" y="0"/>
                      <a:ext cx="2453938" cy="2552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246F0" w14:textId="4C774156" w:rsidR="0023580E" w:rsidRDefault="00EC1DBB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noProof/>
        </w:rPr>
        <w:drawing>
          <wp:inline distT="0" distB="0" distL="0" distR="0" wp14:anchorId="29FBE3B2" wp14:editId="4AD8C3E4">
            <wp:extent cx="2561796" cy="242894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7" t="12092" r="22271" b="37900"/>
                    <a:stretch/>
                  </pic:blipFill>
                  <pic:spPr bwMode="auto">
                    <a:xfrm>
                      <a:off x="0" y="0"/>
                      <a:ext cx="2565584" cy="243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/>
          <w:color w:val="FF0000"/>
          <w:szCs w:val="21"/>
        </w:rPr>
        <w:t xml:space="preserve">  </w:t>
      </w:r>
      <w:r>
        <w:rPr>
          <w:noProof/>
        </w:rPr>
        <w:drawing>
          <wp:inline distT="0" distB="0" distL="0" distR="0" wp14:anchorId="3F5AFCE7" wp14:editId="32123A09">
            <wp:extent cx="2359536" cy="2430820"/>
            <wp:effectExtent l="0" t="0" r="3175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7" t="15910" r="27488" b="31536"/>
                    <a:stretch/>
                  </pic:blipFill>
                  <pic:spPr bwMode="auto">
                    <a:xfrm>
                      <a:off x="0" y="0"/>
                      <a:ext cx="2364551" cy="243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 w:hint="eastAsia"/>
          <w:noProof/>
          <w:color w:val="FF000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9614B5" wp14:editId="3485BA80">
                <wp:simplePos x="0" y="0"/>
                <wp:positionH relativeFrom="margin">
                  <wp:posOffset>2422445</wp:posOffset>
                </wp:positionH>
                <wp:positionV relativeFrom="paragraph">
                  <wp:posOffset>53695</wp:posOffset>
                </wp:positionV>
                <wp:extent cx="665018" cy="473187"/>
                <wp:effectExtent l="0" t="0" r="0" b="3175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A5863A" w14:textId="0F2EF1F3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614B5" id="矩形 17" o:spid="_x0000_s1058" style="position:absolute;margin-left:190.75pt;margin-top:4.25pt;width:52.35pt;height:37.2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" filled="f" stroked="f" strokeweight="1pt">
                <v:textbox>
                  <w:txbxContent>
                    <w:p w14:paraId="13A5863A" w14:textId="0F2EF1F3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h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0542763" wp14:editId="4F0EC28C">
                <wp:simplePos x="0" y="0"/>
                <wp:positionH relativeFrom="margin">
                  <wp:posOffset>-1061</wp:posOffset>
                </wp:positionH>
                <wp:positionV relativeFrom="paragraph">
                  <wp:posOffset>2691</wp:posOffset>
                </wp:positionV>
                <wp:extent cx="665018" cy="473187"/>
                <wp:effectExtent l="0" t="0" r="0" b="3175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731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F611A2" w14:textId="76F4A144" w:rsidR="00EC1DBB" w:rsidRPr="00EC1DBB" w:rsidRDefault="00EC1DBB" w:rsidP="00EC1DBB">
                            <w:pPr>
                              <w:ind w:leftChars="100" w:left="210"/>
                              <w:jc w:val="center"/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0"/>
                                <w:szCs w:val="30"/>
                              </w:rPr>
                              <w:t>(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42763" id="矩形 16" o:spid="_x0000_s1059" style="position:absolute;margin-left:-.1pt;margin-top:.2pt;width:52.35pt;height:37.2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" filled="f" stroked="f" strokeweight="1pt">
                <v:textbox>
                  <w:txbxContent>
                    <w:p w14:paraId="12F611A2" w14:textId="76F4A144" w:rsidR="00EC1DBB" w:rsidRPr="00EC1DBB" w:rsidRDefault="00EC1DBB" w:rsidP="00EC1DBB">
                      <w:pPr>
                        <w:ind w:leftChars="100" w:left="210"/>
                        <w:jc w:val="center"/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0"/>
                          <w:szCs w:val="30"/>
                        </w:rPr>
                        <w:t>(g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0A51092" wp14:editId="3A62BD75">
            <wp:extent cx="2480200" cy="2492740"/>
            <wp:effectExtent l="0" t="0" r="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7" t="16184" r="26270" b="31627"/>
                    <a:stretch/>
                  </pic:blipFill>
                  <pic:spPr bwMode="auto">
                    <a:xfrm>
                      <a:off x="0" y="0"/>
                      <a:ext cx="2485871" cy="249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/>
          <w:color w:val="FF0000"/>
          <w:szCs w:val="21"/>
        </w:rPr>
        <w:t xml:space="preserve"> </w:t>
      </w:r>
      <w:r>
        <w:rPr>
          <w:noProof/>
        </w:rPr>
        <w:drawing>
          <wp:inline distT="0" distB="0" distL="0" distR="0" wp14:anchorId="77798508" wp14:editId="206A2AC2">
            <wp:extent cx="2589264" cy="2499807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4" t="13910" r="23721" b="37448"/>
                    <a:stretch/>
                  </pic:blipFill>
                  <pic:spPr bwMode="auto">
                    <a:xfrm>
                      <a:off x="0" y="0"/>
                      <a:ext cx="2594148" cy="250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B3815" w14:textId="790AF3E3" w:rsidR="00EC1DBB" w:rsidRPr="00EB54CF" w:rsidRDefault="0023580E" w:rsidP="00FB507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 w:hint="eastAsia"/>
          <w:color w:val="FF0000"/>
          <w:szCs w:val="21"/>
        </w:rPr>
        <w:t xml:space="preserve"> </w:t>
      </w:r>
    </w:p>
    <w:p w14:paraId="208B16ED" w14:textId="7A6D16A6" w:rsidR="00FB507E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2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="00B80103">
        <w:rPr>
          <w:rFonts w:ascii="楷体" w:eastAsia="楷体" w:hAnsi="楷体" w:hint="eastAsia"/>
          <w:color w:val="FF0000"/>
          <w:szCs w:val="21"/>
        </w:rPr>
        <w:t>测量半加器的逻辑功能</w:t>
      </w:r>
    </w:p>
    <w:p w14:paraId="66DA7F0C" w14:textId="37B79DA1" w:rsidR="0023580E" w:rsidRPr="00FB507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</w:p>
    <w:p w14:paraId="6748DE40" w14:textId="189284F0" w:rsidR="0023580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AD32B9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6F306EF0" wp14:editId="301CED77">
            <wp:extent cx="5274310" cy="171894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F0F02" w14:textId="67D486BE" w:rsidR="00324B34" w:rsidRDefault="00324B34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324B34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259BF339" wp14:editId="49206266">
            <wp:extent cx="5192257" cy="1730456"/>
            <wp:effectExtent l="0" t="0" r="8890" b="317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97" r="3366"/>
                    <a:stretch/>
                  </pic:blipFill>
                  <pic:spPr bwMode="auto">
                    <a:xfrm>
                      <a:off x="0" y="0"/>
                      <a:ext cx="5205550" cy="1734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4"/>
        <w:tblW w:w="5000" w:type="pct"/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23580E" w:rsidRPr="00AD32B9" w14:paraId="77F5F1B5" w14:textId="77777777" w:rsidTr="00EF3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718336DB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0]</w:t>
            </w:r>
          </w:p>
        </w:tc>
        <w:tc>
          <w:tcPr>
            <w:tcW w:w="1250" w:type="pct"/>
            <w:noWrap/>
            <w:hideMark/>
          </w:tcPr>
          <w:p w14:paraId="51DC6831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]</w:t>
            </w:r>
          </w:p>
        </w:tc>
        <w:tc>
          <w:tcPr>
            <w:tcW w:w="1250" w:type="pct"/>
            <w:noWrap/>
            <w:hideMark/>
          </w:tcPr>
          <w:p w14:paraId="0F960ABA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led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0]</w:t>
            </w:r>
          </w:p>
        </w:tc>
        <w:tc>
          <w:tcPr>
            <w:tcW w:w="1250" w:type="pct"/>
            <w:noWrap/>
            <w:hideMark/>
          </w:tcPr>
          <w:p w14:paraId="0A263CC4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led[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]</w:t>
            </w:r>
          </w:p>
        </w:tc>
      </w:tr>
      <w:tr w:rsidR="0023580E" w:rsidRPr="00AD32B9" w14:paraId="59430611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3146AA09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7EF5E9B7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3B141880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0CFCCCA1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67469A12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7B4CA23F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45F9568E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097A4F3E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343EC634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3AB2BD08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1A9194EF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5E0B59FB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7487E51F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1C6DC888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3A39BA16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760ABB83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14C8881A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50" w:type="pct"/>
            <w:noWrap/>
            <w:hideMark/>
          </w:tcPr>
          <w:p w14:paraId="6C1A1C7E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50" w:type="pct"/>
            <w:noWrap/>
            <w:hideMark/>
          </w:tcPr>
          <w:p w14:paraId="40C3FFD1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14:paraId="69EF69E3" w14:textId="40C35E3B" w:rsidR="00B80103" w:rsidRDefault="00BE3ED8" w:rsidP="00FB507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E1D5E8" wp14:editId="0BEACF6A">
                <wp:simplePos x="0" y="0"/>
                <wp:positionH relativeFrom="margin">
                  <wp:posOffset>12789</wp:posOffset>
                </wp:positionH>
                <wp:positionV relativeFrom="paragraph">
                  <wp:posOffset>133204</wp:posOffset>
                </wp:positionV>
                <wp:extent cx="370876" cy="204425"/>
                <wp:effectExtent l="0" t="0" r="10160" b="5715"/>
                <wp:wrapNone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13BC18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  <w:r w:rsidRPr="00B80103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E1D5E8" id="_x0000_t202" coordsize="21600,21600" o:spt="202" path="m,l,21600r21600,l21600,xe">
                <v:stroke joinstyle="miter"/>
                <v:path gradientshapeok="t" o:connecttype="rect"/>
              </v:shapetype>
              <v:shape id="文本框 42" o:spid="_x0000_s1060" type="#_x0000_t202" style="position:absolute;margin-left:1pt;margin-top:10.5pt;width:29.2pt;height:16.1pt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" filled="f" stroked="f" strokeweight=".5pt">
                <v:textbox inset="0,0,0,0">
                  <w:txbxContent>
                    <w:p w14:paraId="3413BC18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  <w:r w:rsidRPr="00B80103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013E3CA" wp14:editId="656C81F1">
                <wp:simplePos x="0" y="0"/>
                <wp:positionH relativeFrom="margin">
                  <wp:posOffset>2563806</wp:posOffset>
                </wp:positionH>
                <wp:positionV relativeFrom="paragraph">
                  <wp:posOffset>2106886</wp:posOffset>
                </wp:positionV>
                <wp:extent cx="370876" cy="204425"/>
                <wp:effectExtent l="0" t="0" r="10160" b="5715"/>
                <wp:wrapNone/>
                <wp:docPr id="80" name="文本框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3FCA06" w14:textId="0EE05644" w:rsidR="00BE3ED8" w:rsidRPr="00B80103" w:rsidRDefault="00BE3ED8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3E3CA" id="文本框 80" o:spid="_x0000_s1061" type="#_x0000_t202" style="position:absolute;margin-left:201.85pt;margin-top:165.9pt;width:29.2pt;height:16.1pt;z-index:2517053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" filled="f" stroked="f" strokeweight=".5pt">
                <v:textbox inset="0,0,0,0">
                  <w:txbxContent>
                    <w:p w14:paraId="7D3FCA06" w14:textId="0EE05644" w:rsidR="00BE3ED8" w:rsidRPr="00B80103" w:rsidRDefault="00BE3ED8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CE9DABB" wp14:editId="5DE7FB86">
                <wp:simplePos x="0" y="0"/>
                <wp:positionH relativeFrom="margin">
                  <wp:align>left</wp:align>
                </wp:positionH>
                <wp:positionV relativeFrom="paragraph">
                  <wp:posOffset>2082329</wp:posOffset>
                </wp:positionV>
                <wp:extent cx="370876" cy="204425"/>
                <wp:effectExtent l="0" t="0" r="10160" b="5715"/>
                <wp:wrapNone/>
                <wp:docPr id="79" name="文本框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F94104" w14:textId="222577B8" w:rsidR="00BE3ED8" w:rsidRPr="00B80103" w:rsidRDefault="00BE3ED8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9DABB" id="文本框 79" o:spid="_x0000_s1062" type="#_x0000_t202" style="position:absolute;margin-left:0;margin-top:163.95pt;width:29.2pt;height:16.1pt;z-index:25170329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" filled="f" stroked="f" strokeweight=".5pt">
                <v:textbox inset="0,0,0,0">
                  <w:txbxContent>
                    <w:p w14:paraId="67F94104" w14:textId="222577B8" w:rsidR="00BE3ED8" w:rsidRPr="00B80103" w:rsidRDefault="00BE3ED8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c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3EBD893" wp14:editId="1843875C">
                <wp:simplePos x="0" y="0"/>
                <wp:positionH relativeFrom="margin">
                  <wp:posOffset>2537957</wp:posOffset>
                </wp:positionH>
                <wp:positionV relativeFrom="paragraph">
                  <wp:posOffset>75476</wp:posOffset>
                </wp:positionV>
                <wp:extent cx="370876" cy="204425"/>
                <wp:effectExtent l="0" t="0" r="10160" b="5715"/>
                <wp:wrapNone/>
                <wp:docPr id="78" name="文本框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CEF9B8" w14:textId="436226E1" w:rsidR="00BE3ED8" w:rsidRPr="00B80103" w:rsidRDefault="00BE3ED8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BD893" id="文本框 78" o:spid="_x0000_s1063" type="#_x0000_t202" style="position:absolute;margin-left:199.85pt;margin-top:5.95pt;width:29.2pt;height:16.1pt;z-index:2517012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" filled="f" stroked="f" strokeweight=".5pt">
                <v:textbox inset="0,0,0,0">
                  <w:txbxContent>
                    <w:p w14:paraId="5DCEF9B8" w14:textId="436226E1" w:rsidR="00BE3ED8" w:rsidRPr="00B80103" w:rsidRDefault="00BE3ED8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80E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60CEC6DE" wp14:editId="5E2706AD">
            <wp:extent cx="2537724" cy="1903446"/>
            <wp:effectExtent l="0" t="0" r="0" b="190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Q图片20201017141423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04" cy="190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 w:hint="eastAsia"/>
          <w:color w:val="FF0000"/>
          <w:szCs w:val="21"/>
        </w:rPr>
        <w:t xml:space="preserve"> </w:t>
      </w:r>
      <w:r w:rsidR="0023580E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3CEC4EC2" wp14:editId="509630C8">
            <wp:extent cx="2553335" cy="1915155"/>
            <wp:effectExtent l="0" t="0" r="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Q图片20201017141434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57" cy="193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2CDA4D5D" wp14:editId="4DD6A10E">
            <wp:extent cx="2537724" cy="1903446"/>
            <wp:effectExtent l="0" t="0" r="0" b="190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Q图片20201017141438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254" cy="19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/>
          <w:color w:val="FF0000"/>
          <w:szCs w:val="21"/>
        </w:rPr>
        <w:t xml:space="preserve"> </w:t>
      </w:r>
      <w:r w:rsidR="0023580E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3DED7FBC" wp14:editId="5B4A2D7B">
            <wp:extent cx="2553698" cy="1915426"/>
            <wp:effectExtent l="0" t="0" r="0" b="889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Q图片20201017141441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101" cy="192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308C2" w14:textId="7EE8581F" w:rsidR="0023580E" w:rsidRPr="00FB507E" w:rsidRDefault="00B80103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Pr="002244AF">
        <w:rPr>
          <w:rFonts w:ascii="楷体" w:eastAsia="楷体" w:hAnsi="楷体"/>
          <w:color w:val="FF0000"/>
          <w:szCs w:val="21"/>
        </w:rPr>
        <w:t>测试全加器的逻辑功能</w:t>
      </w:r>
    </w:p>
    <w:p w14:paraId="61F3E8EB" w14:textId="1F2BAE83" w:rsidR="0023580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AD32B9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779219F1" wp14:editId="3AFA214C">
            <wp:extent cx="5274310" cy="1546225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0154" w14:textId="59ECADF3" w:rsidR="00324B34" w:rsidRDefault="00324B34" w:rsidP="0023580E">
      <w:pPr>
        <w:jc w:val="left"/>
        <w:rPr>
          <w:rFonts w:ascii="楷体" w:eastAsia="楷体" w:hAnsi="楷体"/>
          <w:color w:val="FF0000"/>
          <w:szCs w:val="21"/>
        </w:rPr>
      </w:pPr>
    </w:p>
    <w:p w14:paraId="653B75AE" w14:textId="2310968F" w:rsidR="0023580E" w:rsidRDefault="00324B34" w:rsidP="0023580E">
      <w:pPr>
        <w:jc w:val="left"/>
        <w:rPr>
          <w:rFonts w:ascii="楷体" w:eastAsia="楷体" w:hAnsi="楷体"/>
          <w:color w:val="FF0000"/>
          <w:szCs w:val="21"/>
        </w:rPr>
      </w:pPr>
      <w:r w:rsidRPr="00324B34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3D7BBB21" wp14:editId="10106FB0">
            <wp:extent cx="5249807" cy="1625901"/>
            <wp:effectExtent l="0" t="0" r="825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1455"/>
                    <a:stretch/>
                  </pic:blipFill>
                  <pic:spPr bwMode="auto">
                    <a:xfrm>
                      <a:off x="0" y="0"/>
                      <a:ext cx="5255090" cy="1627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"/>
        <w:tblW w:w="5000" w:type="pct"/>
        <w:tblLook w:val="04A0" w:firstRow="1" w:lastRow="0" w:firstColumn="1" w:lastColumn="0" w:noHBand="0" w:noVBand="1"/>
      </w:tblPr>
      <w:tblGrid>
        <w:gridCol w:w="795"/>
        <w:gridCol w:w="796"/>
        <w:gridCol w:w="954"/>
        <w:gridCol w:w="796"/>
        <w:gridCol w:w="796"/>
        <w:gridCol w:w="859"/>
        <w:gridCol w:w="859"/>
        <w:gridCol w:w="859"/>
        <w:gridCol w:w="796"/>
        <w:gridCol w:w="796"/>
      </w:tblGrid>
      <w:tr w:rsidR="0023580E" w:rsidRPr="00AD32B9" w14:paraId="3E2AE616" w14:textId="77777777" w:rsidTr="00EF3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9" w:type="pct"/>
            <w:noWrap/>
            <w:hideMark/>
          </w:tcPr>
          <w:p w14:paraId="351E8D25" w14:textId="262DD115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i</w:t>
            </w:r>
          </w:p>
        </w:tc>
        <w:tc>
          <w:tcPr>
            <w:tcW w:w="479" w:type="pct"/>
            <w:noWrap/>
            <w:hideMark/>
          </w:tcPr>
          <w:p w14:paraId="7019A4B9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</w:t>
            </w:r>
          </w:p>
        </w:tc>
        <w:tc>
          <w:tcPr>
            <w:tcW w:w="574" w:type="pct"/>
            <w:noWrap/>
            <w:hideMark/>
          </w:tcPr>
          <w:p w14:paraId="22D136B5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i-1</w:t>
            </w:r>
          </w:p>
        </w:tc>
        <w:tc>
          <w:tcPr>
            <w:tcW w:w="479" w:type="pct"/>
            <w:noWrap/>
            <w:hideMark/>
          </w:tcPr>
          <w:p w14:paraId="4F2C8E00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479" w:type="pct"/>
            <w:noWrap/>
            <w:hideMark/>
          </w:tcPr>
          <w:p w14:paraId="7B508471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</w:t>
            </w:r>
          </w:p>
        </w:tc>
        <w:tc>
          <w:tcPr>
            <w:tcW w:w="517" w:type="pct"/>
            <w:noWrap/>
            <w:hideMark/>
          </w:tcPr>
          <w:p w14:paraId="5AF5D936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1</w:t>
            </w:r>
            <w:proofErr w:type="spellEnd"/>
          </w:p>
        </w:tc>
        <w:tc>
          <w:tcPr>
            <w:tcW w:w="517" w:type="pct"/>
            <w:noWrap/>
            <w:hideMark/>
          </w:tcPr>
          <w:p w14:paraId="249AD7B1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2</w:t>
            </w:r>
            <w:proofErr w:type="spellEnd"/>
          </w:p>
        </w:tc>
        <w:tc>
          <w:tcPr>
            <w:tcW w:w="517" w:type="pct"/>
            <w:noWrap/>
            <w:hideMark/>
          </w:tcPr>
          <w:p w14:paraId="63516A6E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3</w:t>
            </w:r>
            <w:proofErr w:type="spellEnd"/>
          </w:p>
        </w:tc>
        <w:tc>
          <w:tcPr>
            <w:tcW w:w="479" w:type="pct"/>
            <w:noWrap/>
            <w:hideMark/>
          </w:tcPr>
          <w:p w14:paraId="456CE297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i</w:t>
            </w:r>
          </w:p>
        </w:tc>
        <w:tc>
          <w:tcPr>
            <w:tcW w:w="479" w:type="pct"/>
            <w:noWrap/>
            <w:hideMark/>
          </w:tcPr>
          <w:p w14:paraId="7D3D9285" w14:textId="77777777" w:rsidR="0023580E" w:rsidRPr="00AD32B9" w:rsidRDefault="0023580E" w:rsidP="00EF35CD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i</w:t>
            </w:r>
          </w:p>
        </w:tc>
      </w:tr>
      <w:tr w:rsidR="0023580E" w:rsidRPr="00AD32B9" w14:paraId="77826F9B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0EC9B7E1" w14:textId="096D7000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6B9FFD11" w14:textId="2DAFA5FD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74" w:type="pct"/>
            <w:noWrap/>
            <w:hideMark/>
          </w:tcPr>
          <w:p w14:paraId="73BC5635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1B4411CA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1D6B2077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31C943E8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113EEA7C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35B64A4C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2D4D28BE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0420C06B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0F44656D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620089FD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49BA9257" w14:textId="0308BBF4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74" w:type="pct"/>
            <w:noWrap/>
            <w:hideMark/>
          </w:tcPr>
          <w:p w14:paraId="158CEEDF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5AB49DA1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5E10014D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270EE2AE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011B02C9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044676C5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1E471B51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28EFB6CB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0920594D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4DF3AFFF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18B39DF9" w14:textId="17DB3D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74" w:type="pct"/>
            <w:noWrap/>
            <w:hideMark/>
          </w:tcPr>
          <w:p w14:paraId="3DC00A76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0B5E22C4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35688123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052EDD95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71F743A4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35EAD25B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0C94B691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402C936B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D32B9" w14:paraId="6A94AEA5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390E81E4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7C99D407" w14:textId="12EAB980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74" w:type="pct"/>
            <w:noWrap/>
            <w:hideMark/>
          </w:tcPr>
          <w:p w14:paraId="34680655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15C7B30A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292C370A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20483B26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0E11E358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5F4B65D5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6A8E856D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78A199C2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23580E" w:rsidRPr="00AD32B9" w14:paraId="031490CE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64FCE3DB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lastRenderedPageBreak/>
              <w:t>1</w:t>
            </w:r>
          </w:p>
        </w:tc>
        <w:tc>
          <w:tcPr>
            <w:tcW w:w="479" w:type="pct"/>
            <w:noWrap/>
            <w:hideMark/>
          </w:tcPr>
          <w:p w14:paraId="54BE2252" w14:textId="4CB35084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74" w:type="pct"/>
            <w:noWrap/>
            <w:hideMark/>
          </w:tcPr>
          <w:p w14:paraId="1D3794DC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78567311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27894764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588496AD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71955265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0886EDF2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3B631D21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64614803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D32B9" w14:paraId="44B8EEA1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4703F006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7D1BF111" w14:textId="6D23A70F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74" w:type="pct"/>
            <w:noWrap/>
            <w:hideMark/>
          </w:tcPr>
          <w:p w14:paraId="33FC16AF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68FEF4A3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17FC12D8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3C6BA516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08A914D0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59901E8B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08F09011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0FD3A04A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D32B9" w14:paraId="624121BB" w14:textId="77777777" w:rsidTr="00EF3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05A775BA" w14:textId="77777777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045C0EE1" w14:textId="53F048FB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74" w:type="pct"/>
            <w:noWrap/>
            <w:hideMark/>
          </w:tcPr>
          <w:p w14:paraId="5AB38AF4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34E69BD7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0DF561D9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19B77409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7" w:type="pct"/>
            <w:noWrap/>
            <w:hideMark/>
          </w:tcPr>
          <w:p w14:paraId="2DEB4B92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36BEF2C3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5673EAB2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37FF8FEC" w14:textId="77777777" w:rsidR="0023580E" w:rsidRPr="00AD32B9" w:rsidRDefault="0023580E" w:rsidP="00EF35CD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23580E" w:rsidRPr="00AD32B9" w14:paraId="65738CFA" w14:textId="77777777" w:rsidTr="00EF35CD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" w:type="pct"/>
            <w:noWrap/>
            <w:hideMark/>
          </w:tcPr>
          <w:p w14:paraId="77B7EA55" w14:textId="60433531" w:rsidR="0023580E" w:rsidRPr="00AD32B9" w:rsidRDefault="0023580E" w:rsidP="00EF35CD">
            <w:pPr>
              <w:widowControl/>
              <w:jc w:val="center"/>
              <w:rPr>
                <w:rFonts w:ascii="等线" w:eastAsia="等线" w:hAnsi="等线" w:cs="宋体"/>
                <w:b w:val="0"/>
                <w:bCs w:val="0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65A5B231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74" w:type="pct"/>
            <w:noWrap/>
            <w:hideMark/>
          </w:tcPr>
          <w:p w14:paraId="20B1F09F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6568D009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0101E608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40E25E94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47532AE9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517" w:type="pct"/>
            <w:noWrap/>
            <w:hideMark/>
          </w:tcPr>
          <w:p w14:paraId="5CA1F519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79" w:type="pct"/>
            <w:noWrap/>
            <w:hideMark/>
          </w:tcPr>
          <w:p w14:paraId="4C44B2B9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479" w:type="pct"/>
            <w:noWrap/>
            <w:hideMark/>
          </w:tcPr>
          <w:p w14:paraId="0289399A" w14:textId="77777777" w:rsidR="0023580E" w:rsidRPr="00AD32B9" w:rsidRDefault="0023580E" w:rsidP="00EF35CD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32B9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</w:tbl>
    <w:p w14:paraId="1CF45054" w14:textId="2266700E" w:rsidR="0023580E" w:rsidRDefault="006F0946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8DC2612" wp14:editId="36A22291">
                <wp:simplePos x="0" y="0"/>
                <wp:positionH relativeFrom="margin">
                  <wp:posOffset>2754794</wp:posOffset>
                </wp:positionH>
                <wp:positionV relativeFrom="paragraph">
                  <wp:posOffset>126218</wp:posOffset>
                </wp:positionV>
                <wp:extent cx="370876" cy="204425"/>
                <wp:effectExtent l="0" t="0" r="10160" b="5715"/>
                <wp:wrapNone/>
                <wp:docPr id="41" name="文本框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69F01E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C2612" id="文本框 41" o:spid="_x0000_s1064" type="#_x0000_t202" style="position:absolute;margin-left:216.9pt;margin-top:9.95pt;width:29.2pt;height:16.1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" filled="f" stroked="f" strokeweight=".5pt">
                <v:textbox inset="0,0,0,0">
                  <w:txbxContent>
                    <w:p w14:paraId="7B69F01E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463E3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5BBB40C" wp14:editId="14CD2762">
                <wp:simplePos x="0" y="0"/>
                <wp:positionH relativeFrom="margin">
                  <wp:posOffset>119335</wp:posOffset>
                </wp:positionH>
                <wp:positionV relativeFrom="paragraph">
                  <wp:posOffset>215132</wp:posOffset>
                </wp:positionV>
                <wp:extent cx="370876" cy="204425"/>
                <wp:effectExtent l="0" t="0" r="10160" b="5715"/>
                <wp:wrapNone/>
                <wp:docPr id="20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1EB4C9" w14:textId="45AC4DA7" w:rsidR="00F463E3" w:rsidRPr="00B80103" w:rsidRDefault="00F463E3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BB40C" id="文本框 20" o:spid="_x0000_s1065" type="#_x0000_t202" style="position:absolute;margin-left:9.4pt;margin-top:16.95pt;width:29.2pt;height:16.1pt;z-index:2517227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" filled="f" stroked="f" strokeweight=".5pt">
                <v:textbox inset="0,0,0,0">
                  <w:txbxContent>
                    <w:p w14:paraId="3C1EB4C9" w14:textId="45AC4DA7" w:rsidR="00F463E3" w:rsidRPr="00B80103" w:rsidRDefault="00F463E3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C9F7737" wp14:editId="6CAD6EEA">
            <wp:extent cx="2591657" cy="1943899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G_20201017_144400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741" cy="1952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 w:hint="eastAsia"/>
          <w:color w:val="FF0000"/>
          <w:szCs w:val="21"/>
        </w:rPr>
        <w:t xml:space="preserve"> </w: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4850376" wp14:editId="0DE2BAD5">
            <wp:extent cx="2583134" cy="1937505"/>
            <wp:effectExtent l="0" t="0" r="8255" b="571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G_20201017_144405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885" cy="195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A7A82" w14:textId="77777777" w:rsidR="0023580E" w:rsidRDefault="0023580E" w:rsidP="0023580E">
      <w:pPr>
        <w:tabs>
          <w:tab w:val="left" w:pos="2127"/>
          <w:tab w:val="left" w:pos="6237"/>
        </w:tabs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  <w:t>000</w:t>
      </w:r>
      <w:r>
        <w:rPr>
          <w:rFonts w:ascii="楷体" w:eastAsia="楷体" w:hAnsi="楷体"/>
          <w:color w:val="FF0000"/>
          <w:szCs w:val="21"/>
        </w:rPr>
        <w:tab/>
        <w:t>001</w:t>
      </w:r>
    </w:p>
    <w:p w14:paraId="03FABED2" w14:textId="53F4406F" w:rsidR="0023580E" w:rsidRDefault="006F0946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26459C" wp14:editId="172A22DC">
                <wp:simplePos x="0" y="0"/>
                <wp:positionH relativeFrom="margin">
                  <wp:posOffset>2624664</wp:posOffset>
                </wp:positionH>
                <wp:positionV relativeFrom="paragraph">
                  <wp:posOffset>203688</wp:posOffset>
                </wp:positionV>
                <wp:extent cx="370876" cy="204425"/>
                <wp:effectExtent l="0" t="0" r="10160" b="5715"/>
                <wp:wrapNone/>
                <wp:docPr id="43" name="文本框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DC6AED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6459C" id="文本框 43" o:spid="_x0000_s1066" type="#_x0000_t202" style="position:absolute;margin-left:206.65pt;margin-top:16.05pt;width:29.2pt;height:16.1pt;z-index:2516787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" filled="f" stroked="f" strokeweight=".5pt">
                <v:textbox inset="0,0,0,0">
                  <w:txbxContent>
                    <w:p w14:paraId="19DC6AED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782B89" wp14:editId="73406AC8">
                <wp:simplePos x="0" y="0"/>
                <wp:positionH relativeFrom="margin">
                  <wp:posOffset>-108927</wp:posOffset>
                </wp:positionH>
                <wp:positionV relativeFrom="paragraph">
                  <wp:posOffset>115348</wp:posOffset>
                </wp:positionV>
                <wp:extent cx="370876" cy="204425"/>
                <wp:effectExtent l="0" t="0" r="10160" b="5715"/>
                <wp:wrapNone/>
                <wp:docPr id="44" name="文本框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6B3F3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82B89" id="文本框 44" o:spid="_x0000_s1067" type="#_x0000_t202" style="position:absolute;margin-left:-8.6pt;margin-top:9.1pt;width:29.2pt;height:16.1pt;z-index:2516776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" filled="f" stroked="f" strokeweight=".5pt">
                <v:textbox inset="0,0,0,0">
                  <w:txbxContent>
                    <w:p w14:paraId="4466B3F3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c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081357C8" wp14:editId="691B48B4">
            <wp:extent cx="2528824" cy="1764294"/>
            <wp:effectExtent l="0" t="0" r="5080" b="762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G_20201017_144411.jp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78" b="30298"/>
                    <a:stretch/>
                  </pic:blipFill>
                  <pic:spPr bwMode="auto">
                    <a:xfrm flipH="1">
                      <a:off x="0" y="0"/>
                      <a:ext cx="2546504" cy="177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 w:hint="eastAsia"/>
          <w:color w:val="FF0000"/>
          <w:szCs w:val="21"/>
        </w:rPr>
        <w:t xml:space="preserve"> </w: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6C1124E" wp14:editId="47E83046">
            <wp:extent cx="2626212" cy="1809617"/>
            <wp:effectExtent l="0" t="0" r="3175" b="63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G_20201017_144415.jp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64" b="31158"/>
                    <a:stretch/>
                  </pic:blipFill>
                  <pic:spPr bwMode="auto">
                    <a:xfrm>
                      <a:off x="0" y="0"/>
                      <a:ext cx="2631403" cy="1813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73FDA" w14:textId="77777777" w:rsidR="0023580E" w:rsidRDefault="0023580E" w:rsidP="0023580E">
      <w:pPr>
        <w:tabs>
          <w:tab w:val="left" w:pos="1985"/>
          <w:tab w:val="left" w:pos="6237"/>
        </w:tabs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  <w:t>010</w:t>
      </w:r>
      <w:r>
        <w:rPr>
          <w:rFonts w:ascii="楷体" w:eastAsia="楷体" w:hAnsi="楷体"/>
          <w:color w:val="FF0000"/>
          <w:szCs w:val="21"/>
        </w:rPr>
        <w:tab/>
        <w:t>011</w:t>
      </w:r>
    </w:p>
    <w:p w14:paraId="0AD96591" w14:textId="07A0935E" w:rsidR="0023580E" w:rsidRDefault="006F0946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190C386" wp14:editId="1663905E">
                <wp:simplePos x="0" y="0"/>
                <wp:positionH relativeFrom="margin">
                  <wp:posOffset>2549303</wp:posOffset>
                </wp:positionH>
                <wp:positionV relativeFrom="paragraph">
                  <wp:posOffset>101556</wp:posOffset>
                </wp:positionV>
                <wp:extent cx="370876" cy="204425"/>
                <wp:effectExtent l="0" t="0" r="10160" b="5715"/>
                <wp:wrapNone/>
                <wp:docPr id="45" name="文本框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81FC6E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0C386" id="文本框 45" o:spid="_x0000_s1068" type="#_x0000_t202" style="position:absolute;margin-left:200.75pt;margin-top:8pt;width:29.2pt;height:16.1pt;z-index:2516807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" filled="f" stroked="f" strokeweight=".5pt">
                <v:textbox inset="0,0,0,0">
                  <w:txbxContent>
                    <w:p w14:paraId="6181FC6E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f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F594485" wp14:editId="3B1A70D8">
                <wp:simplePos x="0" y="0"/>
                <wp:positionH relativeFrom="margin">
                  <wp:posOffset>69704</wp:posOffset>
                </wp:positionH>
                <wp:positionV relativeFrom="paragraph">
                  <wp:posOffset>135255</wp:posOffset>
                </wp:positionV>
                <wp:extent cx="370876" cy="204425"/>
                <wp:effectExtent l="0" t="0" r="10160" b="5715"/>
                <wp:wrapNone/>
                <wp:docPr id="46" name="文本框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08132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594485" id="文本框 46" o:spid="_x0000_s1069" type="#_x0000_t202" style="position:absolute;margin-left:5.5pt;margin-top:10.65pt;width:29.2pt;height:16.1pt;z-index:2516797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" filled="f" stroked="f" strokeweight=".5pt">
                <v:textbox inset="0,0,0,0">
                  <w:txbxContent>
                    <w:p w14:paraId="5A108132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0F69B095" wp14:editId="64A80A8F">
            <wp:extent cx="2566594" cy="1821447"/>
            <wp:effectExtent l="0" t="0" r="5715" b="762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20201017_144420.jp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66" b="29910"/>
                    <a:stretch/>
                  </pic:blipFill>
                  <pic:spPr bwMode="auto">
                    <a:xfrm>
                      <a:off x="0" y="0"/>
                      <a:ext cx="2583306" cy="1833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3580E">
        <w:rPr>
          <w:rFonts w:ascii="楷体" w:eastAsia="楷体" w:hAnsi="楷体"/>
          <w:color w:val="FF0000"/>
          <w:szCs w:val="21"/>
        </w:rPr>
        <w:t xml:space="preserve"> </w:t>
      </w:r>
      <w:r w:rsid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1DAA0643" wp14:editId="1EBF0AEA">
            <wp:extent cx="2577153" cy="1873561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G_20201017_144430.jpg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29" b="31848"/>
                    <a:stretch/>
                  </pic:blipFill>
                  <pic:spPr bwMode="auto">
                    <a:xfrm flipH="1">
                      <a:off x="0" y="0"/>
                      <a:ext cx="2586948" cy="1880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1A1735" w14:textId="77777777" w:rsidR="0023580E" w:rsidRDefault="0023580E" w:rsidP="0023580E">
      <w:pPr>
        <w:tabs>
          <w:tab w:val="left" w:pos="1985"/>
          <w:tab w:val="left" w:pos="6237"/>
        </w:tabs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  <w:t>100</w:t>
      </w:r>
      <w:r>
        <w:rPr>
          <w:rFonts w:ascii="楷体" w:eastAsia="楷体" w:hAnsi="楷体"/>
          <w:color w:val="FF0000"/>
          <w:szCs w:val="21"/>
        </w:rPr>
        <w:tab/>
        <w:t>101</w:t>
      </w:r>
    </w:p>
    <w:p w14:paraId="70F93A8C" w14:textId="77777777" w:rsidR="0023580E" w:rsidRDefault="0023580E" w:rsidP="0023580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126CEE" wp14:editId="37E9A999">
                <wp:simplePos x="0" y="0"/>
                <wp:positionH relativeFrom="margin">
                  <wp:posOffset>2543730</wp:posOffset>
                </wp:positionH>
                <wp:positionV relativeFrom="paragraph">
                  <wp:posOffset>38881</wp:posOffset>
                </wp:positionV>
                <wp:extent cx="370876" cy="204425"/>
                <wp:effectExtent l="0" t="0" r="10160" b="5715"/>
                <wp:wrapNone/>
                <wp:docPr id="47" name="文本框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F835EF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26CEE" id="文本框 47" o:spid="_x0000_s1070" type="#_x0000_t202" style="position:absolute;margin-left:200.3pt;margin-top:3.05pt;width:29.2pt;height:16.1pt;z-index:2516828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" filled="f" stroked="f" strokeweight=".5pt">
                <v:textbox inset="0,0,0,0">
                  <w:txbxContent>
                    <w:p w14:paraId="1BF835EF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h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1C22D5" wp14:editId="44710D76">
                <wp:simplePos x="0" y="0"/>
                <wp:positionH relativeFrom="margin">
                  <wp:posOffset>-635</wp:posOffset>
                </wp:positionH>
                <wp:positionV relativeFrom="paragraph">
                  <wp:posOffset>90423</wp:posOffset>
                </wp:positionV>
                <wp:extent cx="370876" cy="204425"/>
                <wp:effectExtent l="0" t="0" r="10160" b="5715"/>
                <wp:wrapNone/>
                <wp:docPr id="48" name="文本框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AE917C" w14:textId="77777777" w:rsidR="0023580E" w:rsidRPr="00B80103" w:rsidRDefault="0023580E" w:rsidP="0023580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C22D5" id="文本框 48" o:spid="_x0000_s1071" type="#_x0000_t202" style="position:absolute;margin-left:-.05pt;margin-top:7.1pt;width:29.2pt;height:16.1pt;z-index:25168179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" filled="f" stroked="f" strokeweight=".5pt">
                <v:textbox inset="0,0,0,0">
                  <w:txbxContent>
                    <w:p w14:paraId="71AE917C" w14:textId="77777777" w:rsidR="0023580E" w:rsidRPr="00B80103" w:rsidRDefault="0023580E" w:rsidP="0023580E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g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01E37AB" wp14:editId="624A5FC1">
            <wp:extent cx="2566660" cy="1700575"/>
            <wp:effectExtent l="0" t="0" r="5715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G_20201017_144435.jp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38" b="34071"/>
                    <a:stretch/>
                  </pic:blipFill>
                  <pic:spPr bwMode="auto">
                    <a:xfrm flipH="1">
                      <a:off x="0" y="0"/>
                      <a:ext cx="2589800" cy="1715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/>
          <w:color w:val="FF0000"/>
          <w:szCs w:val="21"/>
        </w:rPr>
        <w:t xml:space="preserve"> </w:t>
      </w:r>
      <w:r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A4857A3" wp14:editId="2456F0F7">
            <wp:extent cx="2586379" cy="1702257"/>
            <wp:effectExtent l="0" t="0" r="444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G_20201017_144443.jpg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0" b="34060"/>
                    <a:stretch/>
                  </pic:blipFill>
                  <pic:spPr bwMode="auto">
                    <a:xfrm>
                      <a:off x="0" y="0"/>
                      <a:ext cx="2598787" cy="1710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95F12" w14:textId="6CE7CC27" w:rsidR="00B80103" w:rsidRDefault="0023580E" w:rsidP="0023580E">
      <w:pPr>
        <w:tabs>
          <w:tab w:val="left" w:pos="1985"/>
          <w:tab w:val="left" w:pos="6096"/>
        </w:tabs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  <w:t>110</w:t>
      </w:r>
      <w:r>
        <w:rPr>
          <w:rFonts w:ascii="楷体" w:eastAsia="楷体" w:hAnsi="楷体"/>
          <w:color w:val="FF0000"/>
          <w:szCs w:val="21"/>
        </w:rPr>
        <w:tab/>
        <w:t>111</w:t>
      </w:r>
    </w:p>
    <w:p w14:paraId="7D2DC2C8" w14:textId="7656EE39" w:rsidR="00B80103" w:rsidRPr="00FB507E" w:rsidRDefault="00B80103" w:rsidP="00B80103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</w:t>
      </w:r>
      <w:r w:rsidR="0023580E"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Pr="002244AF">
        <w:rPr>
          <w:rFonts w:ascii="楷体" w:eastAsia="楷体" w:hAnsi="楷体"/>
          <w:color w:val="FF0000"/>
          <w:szCs w:val="21"/>
        </w:rPr>
        <w:t>测试全加器的逻辑功能</w:t>
      </w:r>
    </w:p>
    <w:p w14:paraId="28A280A3" w14:textId="7CE0AE8A" w:rsidR="00B80103" w:rsidRDefault="0023580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55E6B4B" wp14:editId="68D34CAA">
            <wp:extent cx="5274310" cy="135763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DB7E" w14:textId="754740DB" w:rsidR="0023580E" w:rsidRDefault="0023580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23580E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2FA6683D" wp14:editId="024D5CA5">
            <wp:extent cx="5273962" cy="1541052"/>
            <wp:effectExtent l="0" t="0" r="3175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19203" b="38719"/>
                    <a:stretch/>
                  </pic:blipFill>
                  <pic:spPr bwMode="auto">
                    <a:xfrm>
                      <a:off x="0" y="0"/>
                      <a:ext cx="5274310" cy="1541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FFDAE" w14:textId="641D0999" w:rsidR="006F0946" w:rsidRDefault="006F0946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6F0946">
        <w:rPr>
          <w:rFonts w:ascii="楷体" w:eastAsia="楷体" w:hAnsi="楷体"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D59224" wp14:editId="3973C5D6">
                <wp:simplePos x="0" y="0"/>
                <wp:positionH relativeFrom="margin">
                  <wp:posOffset>134283</wp:posOffset>
                </wp:positionH>
                <wp:positionV relativeFrom="paragraph">
                  <wp:posOffset>491734</wp:posOffset>
                </wp:positionV>
                <wp:extent cx="370876" cy="204425"/>
                <wp:effectExtent l="0" t="0" r="10160" b="5715"/>
                <wp:wrapNone/>
                <wp:docPr id="70" name="文本框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09F139" w14:textId="77777777" w:rsidR="006F0946" w:rsidRPr="00B80103" w:rsidRDefault="006F0946" w:rsidP="006F094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  <w:r w:rsidRPr="00B80103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59224" id="文本框 70" o:spid="_x0000_s1072" type="#_x0000_t202" style="position:absolute;margin-left:10.55pt;margin-top:38.7pt;width:29.2pt;height:16.1pt;z-index:2517248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" filled="f" stroked="f" strokeweight=".5pt">
                <v:textbox inset="0,0,0,0">
                  <w:txbxContent>
                    <w:p w14:paraId="3809F139" w14:textId="77777777" w:rsidR="006F0946" w:rsidRPr="00B80103" w:rsidRDefault="006F0946" w:rsidP="006F0946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  <w:r w:rsidRPr="00B80103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F0946">
        <w:rPr>
          <w:rFonts w:ascii="楷体" w:eastAsia="楷体" w:hAnsi="楷体"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B7F0A98" wp14:editId="49101FCF">
                <wp:simplePos x="0" y="0"/>
                <wp:positionH relativeFrom="margin">
                  <wp:posOffset>2512282</wp:posOffset>
                </wp:positionH>
                <wp:positionV relativeFrom="paragraph">
                  <wp:posOffset>529745</wp:posOffset>
                </wp:positionV>
                <wp:extent cx="370876" cy="204425"/>
                <wp:effectExtent l="0" t="0" r="10160" b="5715"/>
                <wp:wrapNone/>
                <wp:docPr id="71" name="文本框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77ED33" w14:textId="77777777" w:rsidR="006F0946" w:rsidRPr="00B80103" w:rsidRDefault="006F0946" w:rsidP="006F094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F0A98" id="文本框 71" o:spid="_x0000_s1073" type="#_x0000_t202" style="position:absolute;margin-left:197.8pt;margin-top:41.7pt;width:29.2pt;height:16.1pt;z-index:2517258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" filled="f" stroked="f" strokeweight=".5pt">
                <v:textbox inset="0,0,0,0">
                  <w:txbxContent>
                    <w:p w14:paraId="7077ED33" w14:textId="77777777" w:rsidR="006F0946" w:rsidRPr="00B80103" w:rsidRDefault="006F0946" w:rsidP="006F0946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46D80804" wp14:editId="68B84C3B">
            <wp:extent cx="2423479" cy="2281555"/>
            <wp:effectExtent l="0" t="0" r="0" b="444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G_20201017_114125.jpg"/>
                    <pic:cNvPicPr/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6" t="17608" r="31612" b="35826"/>
                    <a:stretch/>
                  </pic:blipFill>
                  <pic:spPr bwMode="auto">
                    <a:xfrm>
                      <a:off x="0" y="0"/>
                      <a:ext cx="2425955" cy="2283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07542328" wp14:editId="261A9A8F">
            <wp:extent cx="2596129" cy="2313304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G_20201017_114144.jpg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5" t="17458" r="29021" b="38259"/>
                    <a:stretch/>
                  </pic:blipFill>
                  <pic:spPr bwMode="auto">
                    <a:xfrm>
                      <a:off x="0" y="0"/>
                      <a:ext cx="2613796" cy="2329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CE20D" w14:textId="77777777" w:rsidR="006F0946" w:rsidRDefault="006F0946" w:rsidP="00FB507E">
      <w:pPr>
        <w:jc w:val="left"/>
        <w:rPr>
          <w:rFonts w:ascii="楷体" w:eastAsia="楷体" w:hAnsi="楷体" w:hint="eastAsia"/>
          <w:color w:val="FF0000"/>
          <w:szCs w:val="21"/>
        </w:rPr>
      </w:pPr>
    </w:p>
    <w:p w14:paraId="534E7573" w14:textId="6F24DE7D" w:rsidR="00324B34" w:rsidRPr="00FD6137" w:rsidRDefault="009A1A29" w:rsidP="00FB507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41E6F75" wp14:editId="3660857F">
                <wp:simplePos x="0" y="0"/>
                <wp:positionH relativeFrom="margin">
                  <wp:posOffset>170104</wp:posOffset>
                </wp:positionH>
                <wp:positionV relativeFrom="paragraph">
                  <wp:posOffset>403269</wp:posOffset>
                </wp:positionV>
                <wp:extent cx="370876" cy="204425"/>
                <wp:effectExtent l="0" t="0" r="10160" b="5715"/>
                <wp:wrapNone/>
                <wp:docPr id="72" name="文本框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EEC27F" w14:textId="21955F02" w:rsidR="00324B34" w:rsidRPr="00B80103" w:rsidRDefault="00324B34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E6F75" id="文本框 72" o:spid="_x0000_s1074" type="#_x0000_t202" style="position:absolute;margin-left:13.4pt;margin-top:31.75pt;width:29.2pt;height:16.1pt;z-index:2516889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" filled="f" stroked="f" strokeweight=".5pt">
                <v:textbox inset="0,0,0,0">
                  <w:txbxContent>
                    <w:p w14:paraId="6EEEC27F" w14:textId="21955F02" w:rsidR="00324B34" w:rsidRPr="00B80103" w:rsidRDefault="00324B34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c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0946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385233" wp14:editId="0100EC31">
                <wp:simplePos x="0" y="0"/>
                <wp:positionH relativeFrom="margin">
                  <wp:posOffset>2680512</wp:posOffset>
                </wp:positionH>
                <wp:positionV relativeFrom="paragraph">
                  <wp:posOffset>5464349</wp:posOffset>
                </wp:positionV>
                <wp:extent cx="370876" cy="204425"/>
                <wp:effectExtent l="0" t="0" r="10160" b="5715"/>
                <wp:wrapNone/>
                <wp:docPr id="77" name="文本框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CB2CE" w14:textId="5913EC33" w:rsidR="00BE3ED8" w:rsidRPr="00B80103" w:rsidRDefault="00BE3ED8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85233" id="文本框 77" o:spid="_x0000_s1075" type="#_x0000_t202" style="position:absolute;margin-left:211.05pt;margin-top:430.25pt;width:29.2pt;height:16.1pt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" filled="f" stroked="f" strokeweight=".5pt">
                <v:textbox inset="0,0,0,0">
                  <w:txbxContent>
                    <w:p w14:paraId="208CB2CE" w14:textId="5913EC33" w:rsidR="00BE3ED8" w:rsidRPr="00B80103" w:rsidRDefault="00BE3ED8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h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0946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EC8E30" wp14:editId="2F6ADBB2">
                <wp:simplePos x="0" y="0"/>
                <wp:positionH relativeFrom="margin">
                  <wp:posOffset>85463</wp:posOffset>
                </wp:positionH>
                <wp:positionV relativeFrom="paragraph">
                  <wp:posOffset>5509673</wp:posOffset>
                </wp:positionV>
                <wp:extent cx="370876" cy="204425"/>
                <wp:effectExtent l="0" t="0" r="10160" b="5715"/>
                <wp:wrapNone/>
                <wp:docPr id="76" name="文本框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C19D4" w14:textId="7BD62AF7" w:rsidR="00BE3ED8" w:rsidRPr="00B80103" w:rsidRDefault="00BE3ED8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C8E30" id="文本框 76" o:spid="_x0000_s1076" type="#_x0000_t202" style="position:absolute;margin-left:6.75pt;margin-top:433.85pt;width:29.2pt;height:16.1pt;z-index:2516971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" filled="f" stroked="f" strokeweight=".5pt">
                <v:textbox inset="0,0,0,0">
                  <w:txbxContent>
                    <w:p w14:paraId="214C19D4" w14:textId="7BD62AF7" w:rsidR="00BE3ED8" w:rsidRPr="00B80103" w:rsidRDefault="00BE3ED8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g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0946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B12623" wp14:editId="7C9F376B">
                <wp:simplePos x="0" y="0"/>
                <wp:positionH relativeFrom="margin">
                  <wp:posOffset>2642826</wp:posOffset>
                </wp:positionH>
                <wp:positionV relativeFrom="paragraph">
                  <wp:posOffset>3061002</wp:posOffset>
                </wp:positionV>
                <wp:extent cx="370876" cy="204425"/>
                <wp:effectExtent l="0" t="0" r="10160" b="5715"/>
                <wp:wrapNone/>
                <wp:docPr id="75" name="文本框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4E135A" w14:textId="63FB3D05" w:rsidR="00BE3ED8" w:rsidRPr="00B80103" w:rsidRDefault="00BE3ED8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12623" id="文本框 75" o:spid="_x0000_s1077" type="#_x0000_t202" style="position:absolute;margin-left:208.1pt;margin-top:241pt;width:29.2pt;height:16.1pt;z-index:2516951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" filled="f" stroked="f" strokeweight=".5pt">
                <v:textbox inset="0,0,0,0">
                  <w:txbxContent>
                    <w:p w14:paraId="244E135A" w14:textId="63FB3D05" w:rsidR="00BE3ED8" w:rsidRPr="00B80103" w:rsidRDefault="00BE3ED8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f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0946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356D645" wp14:editId="2CC5B808">
                <wp:simplePos x="0" y="0"/>
                <wp:positionH relativeFrom="margin">
                  <wp:align>left</wp:align>
                </wp:positionH>
                <wp:positionV relativeFrom="paragraph">
                  <wp:posOffset>2978452</wp:posOffset>
                </wp:positionV>
                <wp:extent cx="370876" cy="204425"/>
                <wp:effectExtent l="0" t="0" r="10160" b="5715"/>
                <wp:wrapNone/>
                <wp:docPr id="74" name="文本框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0D79B8" w14:textId="46A1059E" w:rsidR="00324B34" w:rsidRPr="00B80103" w:rsidRDefault="00324B34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6D645" id="文本框 74" o:spid="_x0000_s1078" type="#_x0000_t202" style="position:absolute;margin-left:0;margin-top:234.5pt;width:29.2pt;height:16.1pt;z-index:2516930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" filled="f" stroked="f" strokeweight=".5pt">
                <v:textbox inset="0,0,0,0">
                  <w:txbxContent>
                    <w:p w14:paraId="5D0D79B8" w14:textId="46A1059E" w:rsidR="00324B34" w:rsidRPr="00B80103" w:rsidRDefault="00324B34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0946"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F9C3FB9" wp14:editId="4A8DF12F">
                <wp:simplePos x="0" y="0"/>
                <wp:positionH relativeFrom="margin">
                  <wp:posOffset>2759239</wp:posOffset>
                </wp:positionH>
                <wp:positionV relativeFrom="paragraph">
                  <wp:posOffset>524089</wp:posOffset>
                </wp:positionV>
                <wp:extent cx="370876" cy="204425"/>
                <wp:effectExtent l="0" t="0" r="10160" b="5715"/>
                <wp:wrapNone/>
                <wp:docPr id="73" name="文本框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76" cy="20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BEF13A" w14:textId="451F96AC" w:rsidR="00324B34" w:rsidRPr="00B80103" w:rsidRDefault="00324B34" w:rsidP="00324B3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C3FB9" id="文本框 73" o:spid="_x0000_s1079" type="#_x0000_t202" style="position:absolute;margin-left:217.25pt;margin-top:41.25pt;width:29.2pt;height:16.1pt;z-index:2516910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" filled="f" stroked="f" strokeweight=".5pt">
                <v:textbox inset="0,0,0,0">
                  <w:txbxContent>
                    <w:p w14:paraId="47BEF13A" w14:textId="451F96AC" w:rsidR="00324B34" w:rsidRPr="00B80103" w:rsidRDefault="00324B34" w:rsidP="00324B34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4B34">
        <w:rPr>
          <w:rFonts w:ascii="楷体" w:eastAsia="楷体" w:hAnsi="楷体" w:hint="eastAsia"/>
          <w:color w:val="FF0000"/>
          <w:szCs w:val="21"/>
        </w:rPr>
        <w:t xml:space="preserve"> </w:t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7D4F9AF8" wp14:editId="67B76B2C">
            <wp:extent cx="2569777" cy="2353141"/>
            <wp:effectExtent l="0" t="0" r="254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G_20201017_114155.jpg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0" t="26550" r="30523" b="28984"/>
                    <a:stretch/>
                  </pic:blipFill>
                  <pic:spPr bwMode="auto">
                    <a:xfrm>
                      <a:off x="0" y="0"/>
                      <a:ext cx="2582589" cy="2364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4B34">
        <w:rPr>
          <w:rFonts w:ascii="楷体" w:eastAsia="楷体" w:hAnsi="楷体"/>
          <w:color w:val="FF0000"/>
          <w:szCs w:val="21"/>
        </w:rPr>
        <w:t xml:space="preserve"> </w:t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19C7FAA7" wp14:editId="7E68685D">
            <wp:extent cx="2431158" cy="2340352"/>
            <wp:effectExtent l="0" t="0" r="7620" b="317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G_20201017_114215.jpg"/>
                    <pic:cNvPicPr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1" t="17276" r="29421" b="33257"/>
                    <a:stretch/>
                  </pic:blipFill>
                  <pic:spPr bwMode="auto">
                    <a:xfrm>
                      <a:off x="0" y="0"/>
                      <a:ext cx="2441597" cy="2350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45920E68" wp14:editId="03832C93">
            <wp:extent cx="2553413" cy="2403090"/>
            <wp:effectExtent l="0" t="0" r="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G_20201017_114223.jpg"/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7" t="16367" r="28455" b="36987"/>
                    <a:stretch/>
                  </pic:blipFill>
                  <pic:spPr bwMode="auto">
                    <a:xfrm>
                      <a:off x="0" y="0"/>
                      <a:ext cx="2559047" cy="2408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4B34">
        <w:rPr>
          <w:rFonts w:ascii="楷体" w:eastAsia="楷体" w:hAnsi="楷体"/>
          <w:color w:val="FF0000"/>
          <w:szCs w:val="21"/>
        </w:rPr>
        <w:t xml:space="preserve"> </w:t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637B93E6" wp14:editId="5EEAC310">
            <wp:extent cx="2499184" cy="2392335"/>
            <wp:effectExtent l="0" t="0" r="0" b="825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G_20201017_114231.jpg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5" t="14821" r="29312" b="38348"/>
                    <a:stretch/>
                  </pic:blipFill>
                  <pic:spPr bwMode="auto">
                    <a:xfrm>
                      <a:off x="0" y="0"/>
                      <a:ext cx="2509109" cy="2401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2A603314" wp14:editId="46D65C7B">
            <wp:extent cx="2513001" cy="2294559"/>
            <wp:effectExtent l="0" t="0" r="1905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G_20201017_114241.jpg"/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" t="24459" r="32454" b="32442"/>
                    <a:stretch/>
                  </pic:blipFill>
                  <pic:spPr bwMode="auto">
                    <a:xfrm>
                      <a:off x="0" y="0"/>
                      <a:ext cx="2515491" cy="2296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4B34">
        <w:rPr>
          <w:rFonts w:ascii="楷体" w:eastAsia="楷体" w:hAnsi="楷体"/>
          <w:color w:val="FF0000"/>
          <w:szCs w:val="21"/>
        </w:rPr>
        <w:t xml:space="preserve"> </w:t>
      </w:r>
      <w:r w:rsidR="00324B34"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6BC10176" wp14:editId="2F17AE7D">
            <wp:extent cx="2539601" cy="2321169"/>
            <wp:effectExtent l="0" t="0" r="0" b="317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G_20201017_114245.jpg"/>
                    <pic:cNvPicPr/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2" t="17003" r="31128" b="38530"/>
                    <a:stretch/>
                  </pic:blipFill>
                  <pic:spPr bwMode="auto">
                    <a:xfrm>
                      <a:off x="0" y="0"/>
                      <a:ext cx="2543955" cy="2325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A2F79" w14:textId="1C8F204E" w:rsidR="00EB54CF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>五</w:t>
      </w:r>
      <w:r w:rsidRPr="00FB507E">
        <w:rPr>
          <w:rFonts w:ascii="楷体" w:eastAsia="楷体" w:hAnsi="楷体"/>
          <w:b/>
          <w:szCs w:val="21"/>
        </w:rPr>
        <w:t>、</w:t>
      </w:r>
      <w:r>
        <w:rPr>
          <w:rFonts w:ascii="楷体" w:eastAsia="楷体" w:hAnsi="楷体" w:hint="eastAsia"/>
          <w:b/>
          <w:szCs w:val="21"/>
        </w:rPr>
        <w:t>实验思考</w:t>
      </w:r>
    </w:p>
    <w:p w14:paraId="0F2BF147" w14:textId="3944E816" w:rsidR="00EB54CF" w:rsidRPr="00486E7C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>注：</w:t>
      </w:r>
      <w:r w:rsidR="00486E7C" w:rsidRPr="00486E7C">
        <w:rPr>
          <w:rFonts w:ascii="楷体" w:eastAsia="楷体" w:hAnsi="楷体" w:hint="eastAsia"/>
          <w:b/>
          <w:color w:val="FF0000"/>
          <w:szCs w:val="21"/>
        </w:rPr>
        <w:t>（1</w:t>
      </w:r>
      <w:r w:rsidR="00486E7C" w:rsidRPr="00486E7C">
        <w:rPr>
          <w:rFonts w:ascii="楷体" w:eastAsia="楷体" w:hAnsi="楷体"/>
          <w:b/>
          <w:color w:val="FF0000"/>
          <w:szCs w:val="21"/>
        </w:rPr>
        <w:t>）</w:t>
      </w:r>
      <w:proofErr w:type="gramStart"/>
      <w:r w:rsidR="00486E7C" w:rsidRPr="00486E7C">
        <w:rPr>
          <w:rFonts w:ascii="楷体" w:eastAsia="楷体" w:hAnsi="楷体" w:hint="eastAsia"/>
          <w:b/>
          <w:color w:val="FF0000"/>
          <w:szCs w:val="21"/>
        </w:rPr>
        <w:t>实验</w:t>
      </w:r>
      <w:r w:rsidR="00486E7C" w:rsidRPr="00486E7C">
        <w:rPr>
          <w:rFonts w:ascii="楷体" w:eastAsia="楷体" w:hAnsi="楷体"/>
          <w:b/>
          <w:color w:val="FF0000"/>
          <w:szCs w:val="21"/>
        </w:rPr>
        <w:t>说遇问题</w:t>
      </w:r>
      <w:proofErr w:type="gramEnd"/>
      <w:r w:rsidR="00486E7C" w:rsidRPr="00486E7C">
        <w:rPr>
          <w:rFonts w:ascii="楷体" w:eastAsia="楷体" w:hAnsi="楷体"/>
          <w:b/>
          <w:color w:val="FF0000"/>
          <w:szCs w:val="21"/>
        </w:rPr>
        <w:t>及解决方法；</w:t>
      </w:r>
    </w:p>
    <w:p w14:paraId="23D3ECBD" w14:textId="60A39AC6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/>
          <w:b/>
          <w:color w:val="FF0000"/>
          <w:szCs w:val="21"/>
        </w:rPr>
        <w:t xml:space="preserve">   </w:t>
      </w:r>
      <w:r w:rsidRPr="00486E7C">
        <w:rPr>
          <w:rFonts w:ascii="楷体" w:eastAsia="楷体" w:hAnsi="楷体" w:hint="eastAsia"/>
          <w:b/>
          <w:color w:val="FF0000"/>
          <w:szCs w:val="21"/>
        </w:rPr>
        <w:t>（2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实验分析</w:t>
      </w:r>
      <w:bookmarkStart w:id="0" w:name="_GoBack"/>
      <w:bookmarkEnd w:id="0"/>
      <w:r w:rsidRPr="00486E7C">
        <w:rPr>
          <w:rFonts w:ascii="楷体" w:eastAsia="楷体" w:hAnsi="楷体"/>
          <w:b/>
          <w:color w:val="FF0000"/>
          <w:szCs w:val="21"/>
        </w:rPr>
        <w:t>及反思；</w:t>
      </w:r>
    </w:p>
    <w:p w14:paraId="142DCE21" w14:textId="03989003" w:rsid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 xml:space="preserve">   （3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其它</w:t>
      </w:r>
      <w:r w:rsidRPr="00486E7C">
        <w:rPr>
          <w:rFonts w:ascii="楷体" w:eastAsia="楷体" w:hAnsi="楷体"/>
          <w:b/>
          <w:color w:val="FF0000"/>
          <w:szCs w:val="21"/>
        </w:rPr>
        <w:t>内容。</w:t>
      </w:r>
    </w:p>
    <w:p w14:paraId="0ED970E0" w14:textId="77777777" w:rsidR="0011764B" w:rsidRDefault="0011764B" w:rsidP="00EB54CF">
      <w:pPr>
        <w:spacing w:beforeLines="50" w:before="156" w:afterLines="50" w:after="156"/>
        <w:jc w:val="left"/>
        <w:rPr>
          <w:rFonts w:ascii="楷体" w:eastAsia="楷体" w:hAnsi="楷体" w:hint="eastAsia"/>
          <w:b/>
          <w:color w:val="FF0000"/>
          <w:szCs w:val="21"/>
        </w:rPr>
      </w:pPr>
    </w:p>
    <w:p w14:paraId="3C4975B2" w14:textId="4A09AF91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lastRenderedPageBreak/>
        <w:t>1、</w:t>
      </w:r>
      <w:r w:rsidR="0011764B">
        <w:rPr>
          <w:rFonts w:ascii="楷体" w:eastAsia="楷体" w:hAnsi="楷体" w:hint="eastAsia"/>
          <w:b/>
          <w:szCs w:val="21"/>
        </w:rPr>
        <w:t>对仿真软件缺少熟悉，电路</w:t>
      </w:r>
      <w:r w:rsidR="007F6F1F">
        <w:rPr>
          <w:rFonts w:ascii="楷体" w:eastAsia="楷体" w:hAnsi="楷体" w:hint="eastAsia"/>
          <w:b/>
          <w:szCs w:val="21"/>
        </w:rPr>
        <w:t>接错、元件命名错误等问题时有发生，经历数次纠错，目前已经基本熟悉，对硬件仿真的步骤也驾轻就熟</w:t>
      </w:r>
    </w:p>
    <w:p w14:paraId="45327D50" w14:textId="61C88D7F" w:rsidR="00EB54CF" w:rsidRPr="00B34B85" w:rsidRDefault="00486E7C" w:rsidP="00B34B85">
      <w:pPr>
        <w:spacing w:beforeLines="50" w:before="156" w:afterLines="50" w:after="156"/>
        <w:jc w:val="left"/>
        <w:rPr>
          <w:rFonts w:ascii="楷体" w:eastAsia="楷体" w:hAnsi="楷体" w:hint="eastAsia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2、</w:t>
      </w:r>
      <w:r w:rsidR="00B34B85">
        <w:rPr>
          <w:rFonts w:ascii="楷体" w:eastAsia="楷体" w:hAnsi="楷体" w:hint="eastAsia"/>
          <w:b/>
          <w:szCs w:val="21"/>
        </w:rPr>
        <w:t>做实验，首先要理解电路图的作用，然后才能画出电路图来进行仿真实验，实验后的结果应该与预期结果一致才能说明实验成功。</w:t>
      </w:r>
    </w:p>
    <w:p w14:paraId="3CFE3470" w14:textId="77777777" w:rsidR="00486E7C" w:rsidRDefault="00486E7C" w:rsidP="00FB507E">
      <w:pPr>
        <w:jc w:val="left"/>
        <w:rPr>
          <w:rFonts w:ascii="楷体" w:eastAsia="楷体" w:hAnsi="楷体"/>
          <w:szCs w:val="21"/>
        </w:rPr>
      </w:pPr>
    </w:p>
    <w:p w14:paraId="7F2E8660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36E5FAF9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2FDA0417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59DBB3D4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467DFB24" w14:textId="7CC152E7" w:rsidR="00B20546" w:rsidRPr="00486E7C" w:rsidRDefault="00B20546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sectPr w:rsidR="00B20546" w:rsidRPr="00486E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1F4114"/>
    <w:multiLevelType w:val="hybridMultilevel"/>
    <w:tmpl w:val="D3E8E390"/>
    <w:lvl w:ilvl="0" w:tplc="9B4E7D1E">
      <w:start w:val="1"/>
      <w:numFmt w:val="decimal"/>
      <w:lvlText w:val="%1、"/>
      <w:lvlJc w:val="left"/>
      <w:pPr>
        <w:ind w:left="641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9FA6138">
      <w:start w:val="1"/>
      <w:numFmt w:val="lowerLetter"/>
      <w:lvlText w:val="%2"/>
      <w:lvlJc w:val="left"/>
      <w:pPr>
        <w:ind w:left="175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015A228E">
      <w:start w:val="1"/>
      <w:numFmt w:val="lowerRoman"/>
      <w:lvlText w:val="%3"/>
      <w:lvlJc w:val="left"/>
      <w:pPr>
        <w:ind w:left="247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0C4334E">
      <w:start w:val="1"/>
      <w:numFmt w:val="decimal"/>
      <w:lvlText w:val="%4"/>
      <w:lvlJc w:val="left"/>
      <w:pPr>
        <w:ind w:left="319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AFA87666">
      <w:start w:val="1"/>
      <w:numFmt w:val="lowerLetter"/>
      <w:lvlText w:val="%5"/>
      <w:lvlJc w:val="left"/>
      <w:pPr>
        <w:ind w:left="391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CBB469FE">
      <w:start w:val="1"/>
      <w:numFmt w:val="lowerRoman"/>
      <w:lvlText w:val="%6"/>
      <w:lvlJc w:val="left"/>
      <w:pPr>
        <w:ind w:left="463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28578E">
      <w:start w:val="1"/>
      <w:numFmt w:val="decimal"/>
      <w:lvlText w:val="%7"/>
      <w:lvlJc w:val="left"/>
      <w:pPr>
        <w:ind w:left="535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65EED46">
      <w:start w:val="1"/>
      <w:numFmt w:val="lowerLetter"/>
      <w:lvlText w:val="%8"/>
      <w:lvlJc w:val="left"/>
      <w:pPr>
        <w:ind w:left="607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EA61C42">
      <w:start w:val="1"/>
      <w:numFmt w:val="lowerRoman"/>
      <w:lvlText w:val="%9"/>
      <w:lvlJc w:val="left"/>
      <w:pPr>
        <w:ind w:left="679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4CB1A62"/>
    <w:multiLevelType w:val="hybridMultilevel"/>
    <w:tmpl w:val="F462E72C"/>
    <w:lvl w:ilvl="0" w:tplc="83A4AFEE">
      <w:start w:val="2"/>
      <w:numFmt w:val="japaneseCounting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4413ECE"/>
    <w:multiLevelType w:val="hybridMultilevel"/>
    <w:tmpl w:val="70501EE8"/>
    <w:lvl w:ilvl="0" w:tplc="316C570E">
      <w:start w:val="1"/>
      <w:numFmt w:val="decimal"/>
      <w:lvlText w:val="%1、"/>
      <w:lvlJc w:val="left"/>
      <w:pPr>
        <w:ind w:left="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36A3020">
      <w:start w:val="1"/>
      <w:numFmt w:val="lowerLetter"/>
      <w:lvlText w:val="%2"/>
      <w:lvlJc w:val="left"/>
      <w:pPr>
        <w:ind w:left="72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6FA3CD2">
      <w:start w:val="1"/>
      <w:numFmt w:val="lowerRoman"/>
      <w:lvlText w:val="%3"/>
      <w:lvlJc w:val="left"/>
      <w:pPr>
        <w:ind w:left="144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B3A42B2A">
      <w:start w:val="1"/>
      <w:numFmt w:val="decimal"/>
      <w:lvlText w:val="%4"/>
      <w:lvlJc w:val="left"/>
      <w:pPr>
        <w:ind w:left="216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2487F2C">
      <w:start w:val="1"/>
      <w:numFmt w:val="lowerLetter"/>
      <w:lvlText w:val="%5"/>
      <w:lvlJc w:val="left"/>
      <w:pPr>
        <w:ind w:left="288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C1C8FC4">
      <w:start w:val="1"/>
      <w:numFmt w:val="lowerRoman"/>
      <w:lvlText w:val="%6"/>
      <w:lvlJc w:val="left"/>
      <w:pPr>
        <w:ind w:left="360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43C912E">
      <w:start w:val="1"/>
      <w:numFmt w:val="decimal"/>
      <w:lvlText w:val="%7"/>
      <w:lvlJc w:val="left"/>
      <w:pPr>
        <w:ind w:left="432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FA20418C">
      <w:start w:val="1"/>
      <w:numFmt w:val="lowerLetter"/>
      <w:lvlText w:val="%8"/>
      <w:lvlJc w:val="left"/>
      <w:pPr>
        <w:ind w:left="504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2F8D748">
      <w:start w:val="1"/>
      <w:numFmt w:val="lowerRoman"/>
      <w:lvlText w:val="%9"/>
      <w:lvlJc w:val="left"/>
      <w:pPr>
        <w:ind w:left="576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A670310"/>
    <w:multiLevelType w:val="hybridMultilevel"/>
    <w:tmpl w:val="56DEEC9C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9D007B68">
      <w:start w:val="1"/>
      <w:numFmt w:val="decimalEnclosedParen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F68D9"/>
    <w:rsid w:val="0011764B"/>
    <w:rsid w:val="00166D05"/>
    <w:rsid w:val="001F6F2E"/>
    <w:rsid w:val="002244AF"/>
    <w:rsid w:val="0023580E"/>
    <w:rsid w:val="002A648F"/>
    <w:rsid w:val="00324B34"/>
    <w:rsid w:val="00433857"/>
    <w:rsid w:val="00486E7C"/>
    <w:rsid w:val="00552054"/>
    <w:rsid w:val="006270D1"/>
    <w:rsid w:val="006F0946"/>
    <w:rsid w:val="00762E65"/>
    <w:rsid w:val="00777FA2"/>
    <w:rsid w:val="007F6F1F"/>
    <w:rsid w:val="008319B2"/>
    <w:rsid w:val="009736CB"/>
    <w:rsid w:val="009A1A29"/>
    <w:rsid w:val="009C74A7"/>
    <w:rsid w:val="00AA2315"/>
    <w:rsid w:val="00AD32B9"/>
    <w:rsid w:val="00B20546"/>
    <w:rsid w:val="00B34B85"/>
    <w:rsid w:val="00B80103"/>
    <w:rsid w:val="00BE3ED8"/>
    <w:rsid w:val="00D0487E"/>
    <w:rsid w:val="00EB54CF"/>
    <w:rsid w:val="00EC1DBB"/>
    <w:rsid w:val="00F463E3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80E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table" w:styleId="ac">
    <w:name w:val="Grid Table Light"/>
    <w:basedOn w:val="a1"/>
    <w:uiPriority w:val="40"/>
    <w:rsid w:val="00AA23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AA231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AD32B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4">
    <w:name w:val="Plain Table 4"/>
    <w:basedOn w:val="a1"/>
    <w:uiPriority w:val="44"/>
    <w:rsid w:val="00AD32B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3">
    <w:name w:val="Plain Table 3"/>
    <w:basedOn w:val="a1"/>
    <w:uiPriority w:val="43"/>
    <w:rsid w:val="00AD32B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rsid w:val="009A1A29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21" Type="http://schemas.microsoft.com/office/2007/relationships/hdphoto" Target="media/hdphoto2.wdp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2.jpeg"/><Relationship Id="rId11" Type="http://schemas.openxmlformats.org/officeDocument/2006/relationships/image" Target="media/image6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6.jpe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56" Type="http://schemas.openxmlformats.org/officeDocument/2006/relationships/image" Target="media/image49.jpeg"/><Relationship Id="rId8" Type="http://schemas.openxmlformats.org/officeDocument/2006/relationships/image" Target="media/image3.png"/><Relationship Id="rId51" Type="http://schemas.openxmlformats.org/officeDocument/2006/relationships/image" Target="media/image44.jpe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jp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4.jpeg"/><Relationship Id="rId54" Type="http://schemas.openxmlformats.org/officeDocument/2006/relationships/image" Target="media/image47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png"/><Relationship Id="rId57" Type="http://schemas.openxmlformats.org/officeDocument/2006/relationships/image" Target="media/image50.jpeg"/><Relationship Id="rId10" Type="http://schemas.openxmlformats.org/officeDocument/2006/relationships/image" Target="media/image5.pn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3E2B7-DDE6-4B1D-8D16-53B0DD085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1</Pages>
  <Words>270</Words>
  <Characters>1539</Characters>
  <Application>Microsoft Office Word</Application>
  <DocSecurity>0</DocSecurity>
  <Lines>12</Lines>
  <Paragraphs>3</Paragraphs>
  <ScaleCrop>false</ScaleCrop>
  <Company>Lenovo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 文强</cp:lastModifiedBy>
  <cp:revision>15</cp:revision>
  <dcterms:created xsi:type="dcterms:W3CDTF">2016-10-29T02:05:00Z</dcterms:created>
  <dcterms:modified xsi:type="dcterms:W3CDTF">2020-10-17T08:53:00Z</dcterms:modified>
</cp:coreProperties>
</file>